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6C9DFD" w14:textId="41A4ABE6" w:rsidR="00E30D3B" w:rsidRPr="002E0FC0" w:rsidRDefault="002E0FC0" w:rsidP="007F6166">
      <w:pPr>
        <w:spacing w:after="0" w:line="240" w:lineRule="auto"/>
        <w:jc w:val="center"/>
        <w:rPr>
          <w:rFonts w:ascii="Gill Sans MT" w:hAnsi="Gill Sans MT" w:cs="Arial"/>
          <w:b/>
          <w:smallCaps/>
          <w:color w:val="000099"/>
          <w:sz w:val="48"/>
          <w:szCs w:val="48"/>
        </w:rPr>
      </w:pPr>
      <w:r w:rsidRPr="002E0FC0">
        <w:rPr>
          <w:rFonts w:ascii="Gill Sans MT" w:hAnsi="Gill Sans MT" w:cs="Arial"/>
          <w:b/>
          <w:smallCaps/>
          <w:color w:val="000099"/>
          <w:sz w:val="48"/>
          <w:szCs w:val="48"/>
        </w:rPr>
        <w:t>eman</w:t>
      </w:r>
      <w:r w:rsidR="00F40DED" w:rsidRPr="002E0FC0">
        <w:rPr>
          <w:rFonts w:ascii="Gill Sans MT" w:hAnsi="Gill Sans MT" w:cs="Arial"/>
          <w:b/>
          <w:smallCaps/>
          <w:color w:val="000099"/>
          <w:sz w:val="48"/>
          <w:szCs w:val="48"/>
        </w:rPr>
        <w:t xml:space="preserve"> wagdy alfakharany</w:t>
      </w:r>
    </w:p>
    <w:p w14:paraId="370F8D24" w14:textId="4608C10F" w:rsidR="00275312" w:rsidRPr="007E01AE" w:rsidRDefault="00FA57BB" w:rsidP="00275312">
      <w:pPr>
        <w:spacing w:after="0" w:line="240" w:lineRule="auto"/>
        <w:jc w:val="center"/>
        <w:rPr>
          <w:rFonts w:ascii="Gill Sans MT" w:hAnsi="Gill Sans MT"/>
          <w:sz w:val="20"/>
          <w:szCs w:val="20"/>
        </w:rPr>
      </w:pPr>
      <w:r w:rsidRPr="007E01AE">
        <w:rPr>
          <w:rFonts w:ascii="Gill Sans MT" w:hAnsi="Gill Sans MT"/>
          <w:sz w:val="20"/>
          <w:szCs w:val="20"/>
        </w:rPr>
        <w:t>+973</w:t>
      </w:r>
      <w:r w:rsidR="00F65936">
        <w:rPr>
          <w:rFonts w:ascii="Gill Sans MT" w:hAnsi="Gill Sans MT"/>
          <w:sz w:val="20"/>
          <w:szCs w:val="20"/>
        </w:rPr>
        <w:t>-</w:t>
      </w:r>
      <w:r w:rsidR="00F40DED">
        <w:rPr>
          <w:rFonts w:ascii="Gill Sans MT" w:hAnsi="Gill Sans MT"/>
          <w:sz w:val="20"/>
          <w:szCs w:val="20"/>
        </w:rPr>
        <w:t>33702702</w:t>
      </w:r>
      <w:r w:rsidR="00275312" w:rsidRPr="007E01AE">
        <w:rPr>
          <w:rFonts w:ascii="Gill Sans MT" w:hAnsi="Gill Sans MT"/>
          <w:sz w:val="20"/>
          <w:szCs w:val="20"/>
        </w:rPr>
        <w:t xml:space="preserve"> |</w:t>
      </w:r>
      <w:r w:rsidR="00F40DED">
        <w:rPr>
          <w:rFonts w:ascii="Gill Sans MT" w:hAnsi="Gill Sans MT"/>
          <w:sz w:val="20"/>
          <w:szCs w:val="20"/>
        </w:rPr>
        <w:t xml:space="preserve"> </w:t>
      </w:r>
      <w:hyperlink r:id="rId7" w:history="1">
        <w:r w:rsidR="00F65936" w:rsidRPr="00F65936">
          <w:rPr>
            <w:rStyle w:val="Hyperlink"/>
            <w:rFonts w:ascii="Gill Sans MT" w:hAnsi="Gill Sans MT"/>
          </w:rPr>
          <w:t>emy.alfakharany@gmail.com</w:t>
        </w:r>
      </w:hyperlink>
      <w:r w:rsidR="00F65936" w:rsidRPr="007E01AE">
        <w:rPr>
          <w:rFonts w:ascii="Gill Sans MT" w:hAnsi="Gill Sans MT"/>
          <w:sz w:val="20"/>
          <w:szCs w:val="20"/>
        </w:rPr>
        <w:t xml:space="preserve"> |</w:t>
      </w:r>
      <w:r w:rsidR="00A80B77" w:rsidRPr="007E01AE">
        <w:rPr>
          <w:rFonts w:ascii="Gill Sans MT" w:hAnsi="Gill Sans MT"/>
          <w:sz w:val="20"/>
          <w:szCs w:val="20"/>
        </w:rPr>
        <w:t xml:space="preserve"> </w:t>
      </w:r>
      <w:hyperlink r:id="rId8" w:history="1">
        <w:r w:rsidR="007D73BD" w:rsidRPr="005436BE">
          <w:rPr>
            <w:rStyle w:val="Hyperlink"/>
            <w:rFonts w:ascii="Gill Sans MT" w:hAnsi="Gill Sans MT"/>
            <w:sz w:val="20"/>
            <w:szCs w:val="20"/>
          </w:rPr>
          <w:t>www.linkedin.com/eman-fakharany</w:t>
        </w:r>
      </w:hyperlink>
    </w:p>
    <w:p w14:paraId="6AA67F42" w14:textId="77777777" w:rsidR="00275312" w:rsidRPr="007E01AE" w:rsidRDefault="00275312" w:rsidP="00E30D3B">
      <w:pPr>
        <w:spacing w:after="0" w:line="240" w:lineRule="auto"/>
        <w:rPr>
          <w:rFonts w:ascii="Gill Sans MT" w:hAnsi="Gill Sans MT"/>
          <w:sz w:val="12"/>
          <w:szCs w:val="12"/>
        </w:rPr>
      </w:pPr>
    </w:p>
    <w:p w14:paraId="106CF75F" w14:textId="4FDE2E59" w:rsidR="00275312" w:rsidRPr="006A1EFE" w:rsidRDefault="00815A4C" w:rsidP="001F014A">
      <w:pPr>
        <w:pBdr>
          <w:top w:val="single" w:sz="18" w:space="3" w:color="auto"/>
        </w:pBdr>
        <w:spacing w:after="60" w:line="240" w:lineRule="auto"/>
        <w:jc w:val="center"/>
        <w:rPr>
          <w:rFonts w:ascii="Gill Sans MT" w:hAnsi="Gill Sans MT"/>
          <w:b/>
          <w:smallCaps/>
          <w:color w:val="000099"/>
          <w:sz w:val="28"/>
          <w:szCs w:val="28"/>
        </w:rPr>
      </w:pPr>
      <w:r w:rsidRPr="006A1EFE">
        <w:rPr>
          <w:rFonts w:ascii="Gill Sans MT" w:hAnsi="Gill Sans MT"/>
          <w:b/>
          <w:smallCaps/>
          <w:color w:val="000099"/>
          <w:sz w:val="28"/>
          <w:szCs w:val="28"/>
        </w:rPr>
        <w:t>MARKETING STARTEGY EXPERT</w:t>
      </w:r>
      <w:r w:rsidR="006A1EFE">
        <w:rPr>
          <w:rFonts w:ascii="Gill Sans MT" w:hAnsi="Gill Sans MT"/>
          <w:b/>
          <w:smallCaps/>
          <w:color w:val="000099"/>
          <w:sz w:val="28"/>
          <w:szCs w:val="28"/>
        </w:rPr>
        <w:t>/MARKETING AND PR EXECUTIVE</w:t>
      </w:r>
    </w:p>
    <w:p w14:paraId="1704DF10" w14:textId="77777777" w:rsidR="00275312" w:rsidRPr="007E01AE" w:rsidRDefault="00275312" w:rsidP="00E30D3B">
      <w:pPr>
        <w:spacing w:after="0" w:line="240" w:lineRule="auto"/>
        <w:rPr>
          <w:rFonts w:ascii="Gill Sans MT" w:hAnsi="Gill Sans MT"/>
          <w:sz w:val="12"/>
          <w:szCs w:val="12"/>
        </w:rPr>
      </w:pPr>
    </w:p>
    <w:p w14:paraId="353CF5C0" w14:textId="3ED33B74" w:rsidR="002E0FC0" w:rsidRPr="002E0FC0" w:rsidRDefault="00E43F9E" w:rsidP="008854B2">
      <w:pPr>
        <w:spacing w:line="240" w:lineRule="auto"/>
        <w:rPr>
          <w:rFonts w:ascii="Gill Sans MT" w:hAnsi="Gill Sans MT"/>
          <w:color w:val="000000" w:themeColor="text1"/>
        </w:rPr>
      </w:pPr>
      <w:r w:rsidRPr="002E0FC0">
        <w:rPr>
          <w:rFonts w:ascii="Gill Sans MT" w:hAnsi="Gill Sans MT"/>
          <w:color w:val="000000" w:themeColor="text1"/>
        </w:rPr>
        <w:t>A creative marketing strategy specialist</w:t>
      </w:r>
      <w:r w:rsidR="008854B2" w:rsidRPr="002E0FC0">
        <w:rPr>
          <w:rFonts w:ascii="Gill Sans MT" w:hAnsi="Gill Sans MT"/>
          <w:color w:val="000000" w:themeColor="text1"/>
        </w:rPr>
        <w:t xml:space="preserve"> and </w:t>
      </w:r>
      <w:r w:rsidRPr="002E0FC0">
        <w:rPr>
          <w:rFonts w:ascii="Gill Sans MT" w:hAnsi="Gill Sans MT"/>
          <w:color w:val="000000" w:themeColor="text1"/>
        </w:rPr>
        <w:t xml:space="preserve">public relation </w:t>
      </w:r>
      <w:r w:rsidR="008854B2" w:rsidRPr="002E0FC0">
        <w:rPr>
          <w:rFonts w:ascii="Gill Sans MT" w:hAnsi="Gill Sans MT"/>
          <w:color w:val="000000" w:themeColor="text1"/>
        </w:rPr>
        <w:t xml:space="preserve">professional who </w:t>
      </w:r>
      <w:r w:rsidRPr="002E0FC0">
        <w:rPr>
          <w:rFonts w:ascii="Gill Sans MT" w:hAnsi="Gill Sans MT"/>
          <w:color w:val="000000" w:themeColor="text1"/>
        </w:rPr>
        <w:t xml:space="preserve">builds rapports </w:t>
      </w:r>
      <w:r w:rsidR="008854B2" w:rsidRPr="002E0FC0">
        <w:rPr>
          <w:rFonts w:ascii="Gill Sans MT" w:hAnsi="Gill Sans MT"/>
          <w:color w:val="000000" w:themeColor="text1"/>
        </w:rPr>
        <w:t>and</w:t>
      </w:r>
      <w:r w:rsidR="000C6854" w:rsidRPr="002E0FC0">
        <w:rPr>
          <w:rFonts w:ascii="Gill Sans MT" w:hAnsi="Gill Sans MT"/>
          <w:color w:val="000000" w:themeColor="text1"/>
        </w:rPr>
        <w:t xml:space="preserve"> partnerships </w:t>
      </w:r>
      <w:r w:rsidR="008854B2" w:rsidRPr="002E0FC0">
        <w:rPr>
          <w:rFonts w:ascii="Gill Sans MT" w:hAnsi="Gill Sans MT"/>
          <w:color w:val="000000" w:themeColor="text1"/>
        </w:rPr>
        <w:t xml:space="preserve">and known as a </w:t>
      </w:r>
      <w:r w:rsidR="002E0FC0" w:rsidRPr="002E0FC0">
        <w:rPr>
          <w:rFonts w:ascii="Gill Sans MT" w:hAnsi="Gill Sans MT"/>
          <w:color w:val="000000" w:themeColor="text1"/>
        </w:rPr>
        <w:t xml:space="preserve">creative communicator establishing connections and striving for a win/win </w:t>
      </w:r>
      <w:r w:rsidR="008854B2" w:rsidRPr="002E0FC0">
        <w:rPr>
          <w:rFonts w:ascii="Gill Sans MT" w:hAnsi="Gill Sans MT"/>
          <w:color w:val="000000" w:themeColor="text1"/>
        </w:rPr>
        <w:t xml:space="preserve">business </w:t>
      </w:r>
      <w:r w:rsidR="00045D4C" w:rsidRPr="002E0FC0">
        <w:rPr>
          <w:rFonts w:ascii="Gill Sans MT" w:hAnsi="Gill Sans MT"/>
          <w:color w:val="000000" w:themeColor="text1"/>
        </w:rPr>
        <w:t>solution</w:t>
      </w:r>
      <w:r w:rsidR="008854B2" w:rsidRPr="002E0FC0">
        <w:rPr>
          <w:rFonts w:ascii="Gill Sans MT" w:hAnsi="Gill Sans MT"/>
          <w:color w:val="000000" w:themeColor="text1"/>
        </w:rPr>
        <w:t>s</w:t>
      </w:r>
      <w:r w:rsidR="002E0FC0">
        <w:rPr>
          <w:rFonts w:ascii="Gill Sans MT" w:hAnsi="Gill Sans MT"/>
          <w:color w:val="000000" w:themeColor="text1"/>
        </w:rPr>
        <w:t>.</w:t>
      </w:r>
    </w:p>
    <w:p w14:paraId="3D692A65" w14:textId="77777777" w:rsidR="007868BA" w:rsidRPr="002E0FC0" w:rsidRDefault="007868BA" w:rsidP="008854B2">
      <w:pPr>
        <w:spacing w:after="0" w:line="240" w:lineRule="auto"/>
        <w:rPr>
          <w:rFonts w:ascii="Gill Sans MT" w:hAnsi="Gill Sans MT"/>
          <w:color w:val="000000" w:themeColor="text1"/>
          <w:sz w:val="12"/>
          <w:szCs w:val="12"/>
        </w:rPr>
      </w:pPr>
    </w:p>
    <w:p w14:paraId="068C3D56" w14:textId="624B6811" w:rsidR="007868BA" w:rsidRPr="007E01AE" w:rsidRDefault="00F463C1" w:rsidP="008854B2">
      <w:pPr>
        <w:spacing w:after="40" w:line="240" w:lineRule="auto"/>
        <w:jc w:val="center"/>
        <w:rPr>
          <w:rFonts w:ascii="Gill Sans MT" w:hAnsi="Gill Sans MT"/>
          <w:sz w:val="21"/>
          <w:szCs w:val="21"/>
        </w:rPr>
      </w:pPr>
      <w:r w:rsidRPr="007E01AE">
        <w:rPr>
          <w:rFonts w:ascii="Gill Sans MT" w:hAnsi="Gill Sans MT"/>
          <w:sz w:val="21"/>
          <w:szCs w:val="21"/>
        </w:rPr>
        <w:t>Ma</w:t>
      </w:r>
      <w:r w:rsidR="00F65936">
        <w:rPr>
          <w:rFonts w:ascii="Gill Sans MT" w:hAnsi="Gill Sans MT"/>
          <w:sz w:val="21"/>
          <w:szCs w:val="21"/>
        </w:rPr>
        <w:t>rketing</w:t>
      </w:r>
      <w:r w:rsidRPr="007E01AE">
        <w:rPr>
          <w:rFonts w:ascii="Gill Sans MT" w:hAnsi="Gill Sans MT"/>
          <w:sz w:val="21"/>
          <w:szCs w:val="21"/>
        </w:rPr>
        <w:t xml:space="preserve"> Consulting</w:t>
      </w:r>
      <w:r w:rsidR="002F719A" w:rsidRPr="007E01AE">
        <w:rPr>
          <w:rFonts w:ascii="Gill Sans MT" w:hAnsi="Gill Sans MT"/>
          <w:sz w:val="21"/>
          <w:szCs w:val="21"/>
        </w:rPr>
        <w:t xml:space="preserve"> </w:t>
      </w:r>
      <w:r w:rsidR="007868BA" w:rsidRPr="007E01AE">
        <w:rPr>
          <w:rFonts w:ascii="Gill Sans MT" w:hAnsi="Gill Sans MT"/>
          <w:sz w:val="21"/>
          <w:szCs w:val="21"/>
        </w:rPr>
        <w:t xml:space="preserve">| </w:t>
      </w:r>
      <w:r w:rsidR="004B4E05">
        <w:rPr>
          <w:rFonts w:ascii="Gill Sans MT" w:hAnsi="Gill Sans MT"/>
          <w:sz w:val="21"/>
          <w:szCs w:val="21"/>
        </w:rPr>
        <w:t xml:space="preserve">Negotiations and strategic communication </w:t>
      </w:r>
      <w:r w:rsidR="007868BA" w:rsidRPr="007E01AE">
        <w:rPr>
          <w:rFonts w:ascii="Gill Sans MT" w:hAnsi="Gill Sans MT"/>
          <w:sz w:val="21"/>
          <w:szCs w:val="21"/>
        </w:rPr>
        <w:t xml:space="preserve">| </w:t>
      </w:r>
      <w:r w:rsidR="00F65936">
        <w:rPr>
          <w:rFonts w:ascii="Gill Sans MT" w:hAnsi="Gill Sans MT"/>
          <w:sz w:val="21"/>
          <w:szCs w:val="21"/>
        </w:rPr>
        <w:t>Public Relations executive</w:t>
      </w:r>
      <w:r w:rsidR="004E1148" w:rsidRPr="007E01AE">
        <w:rPr>
          <w:rFonts w:ascii="Gill Sans MT" w:hAnsi="Gill Sans MT"/>
          <w:sz w:val="21"/>
          <w:szCs w:val="21"/>
        </w:rPr>
        <w:t xml:space="preserve"> |</w:t>
      </w:r>
    </w:p>
    <w:p w14:paraId="4D19BB26" w14:textId="18581E37" w:rsidR="004E1148" w:rsidRPr="007E01AE" w:rsidRDefault="004B4E05" w:rsidP="008854B2">
      <w:pPr>
        <w:spacing w:after="40" w:line="240" w:lineRule="auto"/>
        <w:jc w:val="center"/>
        <w:rPr>
          <w:rFonts w:ascii="Gill Sans MT" w:hAnsi="Gill Sans MT"/>
          <w:sz w:val="21"/>
          <w:szCs w:val="21"/>
        </w:rPr>
      </w:pPr>
      <w:r w:rsidRPr="004B4E05">
        <w:rPr>
          <w:rFonts w:ascii="Gill Sans MT" w:hAnsi="Gill Sans MT"/>
          <w:sz w:val="21"/>
          <w:szCs w:val="21"/>
        </w:rPr>
        <w:t xml:space="preserve">Organize events and product exhibitions </w:t>
      </w:r>
      <w:r w:rsidR="005D4F47" w:rsidRPr="007E01AE">
        <w:rPr>
          <w:rFonts w:ascii="Gill Sans MT" w:hAnsi="Gill Sans MT"/>
          <w:sz w:val="21"/>
          <w:szCs w:val="21"/>
        </w:rPr>
        <w:t xml:space="preserve">| </w:t>
      </w:r>
      <w:r w:rsidR="00F65936">
        <w:rPr>
          <w:rFonts w:ascii="Gill Sans MT" w:hAnsi="Gill Sans MT"/>
          <w:sz w:val="21"/>
          <w:szCs w:val="21"/>
        </w:rPr>
        <w:t>Personal Branding Advisor | marketing</w:t>
      </w:r>
      <w:r>
        <w:rPr>
          <w:rFonts w:ascii="Gill Sans MT" w:hAnsi="Gill Sans MT"/>
          <w:sz w:val="21"/>
          <w:szCs w:val="21"/>
        </w:rPr>
        <w:t xml:space="preserve"> and digital marketing</w:t>
      </w:r>
      <w:r w:rsidR="00F65936">
        <w:rPr>
          <w:rFonts w:ascii="Gill Sans MT" w:hAnsi="Gill Sans MT"/>
          <w:sz w:val="21"/>
          <w:szCs w:val="21"/>
        </w:rPr>
        <w:t xml:space="preserve"> campaigns</w:t>
      </w:r>
      <w:r w:rsidR="005D4F47" w:rsidRPr="007E01AE">
        <w:rPr>
          <w:rFonts w:ascii="Gill Sans MT" w:hAnsi="Gill Sans MT"/>
          <w:sz w:val="21"/>
          <w:szCs w:val="21"/>
        </w:rPr>
        <w:t xml:space="preserve"> |</w:t>
      </w:r>
    </w:p>
    <w:p w14:paraId="6F2D6F67" w14:textId="1E1F912B" w:rsidR="005D4F47" w:rsidRPr="007E01AE" w:rsidRDefault="00F65936" w:rsidP="008854B2">
      <w:pPr>
        <w:spacing w:after="40" w:line="240" w:lineRule="auto"/>
        <w:jc w:val="center"/>
        <w:rPr>
          <w:rFonts w:ascii="Gill Sans MT" w:hAnsi="Gill Sans MT"/>
          <w:sz w:val="21"/>
          <w:szCs w:val="21"/>
        </w:rPr>
      </w:pPr>
      <w:r>
        <w:rPr>
          <w:rFonts w:ascii="Gill Sans MT" w:hAnsi="Gill Sans MT"/>
          <w:sz w:val="21"/>
          <w:szCs w:val="21"/>
        </w:rPr>
        <w:t>Customer relationship expert</w:t>
      </w:r>
      <w:r w:rsidR="00F7297A">
        <w:rPr>
          <w:rFonts w:ascii="Gill Sans MT" w:hAnsi="Gill Sans MT"/>
          <w:sz w:val="21"/>
          <w:szCs w:val="21"/>
        </w:rPr>
        <w:t xml:space="preserve"> </w:t>
      </w:r>
      <w:r w:rsidR="008854B2" w:rsidRPr="007E01AE">
        <w:rPr>
          <w:rFonts w:ascii="Gill Sans MT" w:hAnsi="Gill Sans MT"/>
          <w:sz w:val="21"/>
          <w:szCs w:val="21"/>
        </w:rPr>
        <w:t xml:space="preserve">| </w:t>
      </w:r>
      <w:r>
        <w:rPr>
          <w:rFonts w:ascii="Gill Sans MT" w:hAnsi="Gill Sans MT"/>
          <w:sz w:val="21"/>
          <w:szCs w:val="21"/>
        </w:rPr>
        <w:t>Content marketing and copy blogging</w:t>
      </w:r>
      <w:r w:rsidR="004E1148" w:rsidRPr="007E01AE">
        <w:rPr>
          <w:rFonts w:ascii="Gill Sans MT" w:hAnsi="Gill Sans MT"/>
          <w:sz w:val="21"/>
          <w:szCs w:val="21"/>
        </w:rPr>
        <w:t xml:space="preserve"> | </w:t>
      </w:r>
      <w:r w:rsidR="004B4E05">
        <w:rPr>
          <w:rFonts w:ascii="Gill Sans MT" w:hAnsi="Gill Sans MT"/>
          <w:sz w:val="21"/>
          <w:szCs w:val="21"/>
        </w:rPr>
        <w:t>SEO and SEM</w:t>
      </w:r>
      <w:r w:rsidR="004E1148" w:rsidRPr="007E01AE">
        <w:rPr>
          <w:rFonts w:ascii="Gill Sans MT" w:hAnsi="Gill Sans MT"/>
          <w:sz w:val="21"/>
          <w:szCs w:val="21"/>
        </w:rPr>
        <w:t>|</w:t>
      </w:r>
    </w:p>
    <w:p w14:paraId="3D17B103" w14:textId="4F0A5E28" w:rsidR="005D4F47" w:rsidRPr="007E01AE" w:rsidRDefault="004B4E05" w:rsidP="008854B2">
      <w:pPr>
        <w:spacing w:after="40" w:line="240" w:lineRule="auto"/>
        <w:jc w:val="center"/>
        <w:rPr>
          <w:rFonts w:ascii="Gill Sans MT" w:hAnsi="Gill Sans MT"/>
          <w:sz w:val="21"/>
          <w:szCs w:val="21"/>
        </w:rPr>
      </w:pPr>
      <w:r>
        <w:rPr>
          <w:rFonts w:ascii="Gill Sans MT" w:hAnsi="Gill Sans MT"/>
          <w:sz w:val="21"/>
          <w:szCs w:val="21"/>
        </w:rPr>
        <w:t>Website auditing</w:t>
      </w:r>
      <w:r w:rsidR="00561291" w:rsidRPr="007E01AE">
        <w:rPr>
          <w:rFonts w:ascii="Gill Sans MT" w:hAnsi="Gill Sans MT"/>
          <w:sz w:val="21"/>
          <w:szCs w:val="21"/>
        </w:rPr>
        <w:t xml:space="preserve"> </w:t>
      </w:r>
      <w:r w:rsidR="005D4F47" w:rsidRPr="007E01AE">
        <w:rPr>
          <w:rFonts w:ascii="Gill Sans MT" w:hAnsi="Gill Sans MT"/>
          <w:sz w:val="21"/>
          <w:szCs w:val="21"/>
        </w:rPr>
        <w:t xml:space="preserve">| </w:t>
      </w:r>
      <w:r>
        <w:rPr>
          <w:rFonts w:ascii="Gill Sans MT" w:hAnsi="Gill Sans MT"/>
          <w:sz w:val="21"/>
          <w:szCs w:val="21"/>
        </w:rPr>
        <w:t>market research and data analysis</w:t>
      </w:r>
      <w:r w:rsidR="00342DD3" w:rsidRPr="007E01AE">
        <w:rPr>
          <w:rFonts w:ascii="Gill Sans MT" w:hAnsi="Gill Sans MT"/>
          <w:sz w:val="21"/>
          <w:szCs w:val="21"/>
        </w:rPr>
        <w:t xml:space="preserve"> </w:t>
      </w:r>
      <w:r w:rsidR="005D4F47" w:rsidRPr="007E01AE">
        <w:rPr>
          <w:rFonts w:ascii="Gill Sans MT" w:hAnsi="Gill Sans MT"/>
          <w:sz w:val="21"/>
          <w:szCs w:val="21"/>
        </w:rPr>
        <w:t xml:space="preserve">| </w:t>
      </w:r>
    </w:p>
    <w:p w14:paraId="50EE9DD3" w14:textId="77777777" w:rsidR="00BB3115" w:rsidRPr="007E01AE" w:rsidRDefault="00BB3115" w:rsidP="008854B2">
      <w:pPr>
        <w:spacing w:after="0" w:line="240" w:lineRule="auto"/>
        <w:rPr>
          <w:rFonts w:ascii="Gill Sans MT" w:hAnsi="Gill Sans MT"/>
          <w:sz w:val="12"/>
          <w:szCs w:val="12"/>
        </w:rPr>
      </w:pPr>
    </w:p>
    <w:tbl>
      <w:tblPr>
        <w:tblW w:w="0" w:type="auto"/>
        <w:tblLook w:val="04A0" w:firstRow="1" w:lastRow="0" w:firstColumn="1" w:lastColumn="0" w:noHBand="0" w:noVBand="1"/>
      </w:tblPr>
      <w:tblGrid>
        <w:gridCol w:w="10080"/>
      </w:tblGrid>
      <w:tr w:rsidR="00BB3115" w:rsidRPr="007E01AE" w14:paraId="6DAFA10E" w14:textId="77777777" w:rsidTr="00DE09A7">
        <w:tc>
          <w:tcPr>
            <w:tcW w:w="10296" w:type="dxa"/>
            <w:shd w:val="clear" w:color="auto" w:fill="auto"/>
          </w:tcPr>
          <w:tbl>
            <w:tblPr>
              <w:tblW w:w="0" w:type="auto"/>
              <w:tblBorders>
                <w:top w:val="single" w:sz="4" w:space="0" w:color="auto"/>
              </w:tblBorders>
              <w:tblLook w:val="04A0" w:firstRow="1" w:lastRow="0" w:firstColumn="1" w:lastColumn="0" w:noHBand="0" w:noVBand="1"/>
            </w:tblPr>
            <w:tblGrid>
              <w:gridCol w:w="9864"/>
            </w:tblGrid>
            <w:tr w:rsidR="008E23F8" w:rsidRPr="007E01AE" w14:paraId="0EBD440C" w14:textId="77777777" w:rsidTr="000B380F">
              <w:tc>
                <w:tcPr>
                  <w:tcW w:w="9864" w:type="dxa"/>
                  <w:shd w:val="clear" w:color="auto" w:fill="auto"/>
                </w:tcPr>
                <w:p w14:paraId="349C8CCC" w14:textId="77777777" w:rsidR="008E23F8" w:rsidRPr="007E01AE" w:rsidRDefault="008E23F8" w:rsidP="008E23F8">
                  <w:pPr>
                    <w:spacing w:before="60" w:after="60" w:line="240" w:lineRule="auto"/>
                    <w:jc w:val="center"/>
                    <w:rPr>
                      <w:rFonts w:ascii="Gill Sans MT" w:hAnsi="Gill Sans MT" w:cs="Arial"/>
                      <w:b/>
                      <w:smallCaps/>
                      <w:color w:val="000099"/>
                      <w:sz w:val="28"/>
                      <w:szCs w:val="24"/>
                    </w:rPr>
                  </w:pPr>
                  <w:r w:rsidRPr="007E01AE">
                    <w:rPr>
                      <w:rFonts w:ascii="Gill Sans MT" w:hAnsi="Gill Sans MT" w:cs="Arial"/>
                      <w:b/>
                      <w:smallCaps/>
                      <w:color w:val="000099"/>
                      <w:sz w:val="28"/>
                      <w:szCs w:val="24"/>
                    </w:rPr>
                    <w:t>Education</w:t>
                  </w:r>
                </w:p>
                <w:p w14:paraId="79640FC0" w14:textId="4506E56E" w:rsidR="00DE09A7" w:rsidRPr="007E01AE" w:rsidRDefault="00DE09A7" w:rsidP="008E23F8">
                  <w:pPr>
                    <w:spacing w:before="60" w:after="60" w:line="240" w:lineRule="auto"/>
                    <w:jc w:val="center"/>
                    <w:rPr>
                      <w:rFonts w:ascii="Gill Sans MT" w:hAnsi="Gill Sans MT" w:cs="Arial"/>
                      <w:b/>
                      <w:smallCaps/>
                      <w:color w:val="000099"/>
                      <w:sz w:val="28"/>
                      <w:szCs w:val="24"/>
                    </w:rPr>
                  </w:pPr>
                </w:p>
              </w:tc>
            </w:tr>
          </w:tbl>
          <w:p w14:paraId="0B3CA5EC" w14:textId="77777777" w:rsidR="0071340F" w:rsidRDefault="004B4E05" w:rsidP="008E23F8">
            <w:pPr>
              <w:tabs>
                <w:tab w:val="right" w:pos="10080"/>
              </w:tabs>
              <w:spacing w:after="40" w:line="240" w:lineRule="auto"/>
              <w:rPr>
                <w:rFonts w:ascii="Gill Sans MT" w:hAnsi="Gill Sans MT"/>
                <w:b/>
              </w:rPr>
            </w:pPr>
            <w:r>
              <w:rPr>
                <w:rFonts w:ascii="Gill Sans MT" w:hAnsi="Gill Sans MT"/>
                <w:b/>
              </w:rPr>
              <w:t>THE STARTEGY OF CONTENT MARKETING ;THE UNIVERSITY OF CALIFORNIA</w:t>
            </w:r>
          </w:p>
          <w:p w14:paraId="1E368025" w14:textId="5F87D8F7" w:rsidR="008E23F8" w:rsidRPr="007E01AE" w:rsidRDefault="0071340F" w:rsidP="008E23F8">
            <w:pPr>
              <w:tabs>
                <w:tab w:val="right" w:pos="10080"/>
              </w:tabs>
              <w:spacing w:after="40" w:line="240" w:lineRule="auto"/>
              <w:rPr>
                <w:rFonts w:ascii="Gill Sans MT" w:hAnsi="Gill Sans MT"/>
              </w:rPr>
            </w:pPr>
            <w:r w:rsidRPr="0071340F">
              <w:rPr>
                <w:rFonts w:ascii="Gill Sans MT" w:hAnsi="Gill Sans MT"/>
                <w:b/>
              </w:rPr>
              <w:t>NEWS GATHERING AND BROADCAST</w:t>
            </w:r>
            <w:r w:rsidR="00457523">
              <w:rPr>
                <w:rFonts w:ascii="Gill Sans MT" w:hAnsi="Gill Sans MT"/>
                <w:b/>
              </w:rPr>
              <w:t>ING</w:t>
            </w:r>
            <w:r w:rsidRPr="0071340F">
              <w:rPr>
                <w:rFonts w:ascii="Gill Sans MT" w:hAnsi="Gill Sans MT"/>
                <w:b/>
              </w:rPr>
              <w:t>;CAIRO UNIVERSITY,FACULTY OF MASS COMMUNICATION</w:t>
            </w:r>
            <w:r w:rsidR="008E23F8" w:rsidRPr="007E01AE">
              <w:rPr>
                <w:rFonts w:ascii="Gill Sans MT" w:hAnsi="Gill Sans MT"/>
              </w:rPr>
              <w:tab/>
            </w:r>
          </w:p>
          <w:p w14:paraId="6D298A68" w14:textId="15ABF549" w:rsidR="0071340F" w:rsidRPr="0071340F" w:rsidRDefault="004B4E05" w:rsidP="004B4E05">
            <w:pPr>
              <w:pBdr>
                <w:bottom w:val="single" w:sz="6" w:space="1" w:color="auto"/>
              </w:pBdr>
              <w:tabs>
                <w:tab w:val="right" w:pos="10080"/>
              </w:tabs>
              <w:spacing w:after="40" w:line="240" w:lineRule="auto"/>
              <w:rPr>
                <w:rFonts w:ascii="Gill Sans MT" w:hAnsi="Gill Sans MT"/>
                <w:b/>
              </w:rPr>
            </w:pPr>
            <w:r>
              <w:rPr>
                <w:rFonts w:ascii="Gill Sans MT" w:hAnsi="Gill Sans MT"/>
                <w:b/>
              </w:rPr>
              <w:t>B.A ENGLISH LITERATURE AND COMPARATIVE LITERATURE;TANTA UNIVERSITY</w:t>
            </w:r>
          </w:p>
        </w:tc>
      </w:tr>
    </w:tbl>
    <w:p w14:paraId="0C0290FD" w14:textId="70457D7C" w:rsidR="00DE09A7" w:rsidRDefault="00DE09A7" w:rsidP="00DE09A7">
      <w:pPr>
        <w:pBdr>
          <w:bottom w:val="single" w:sz="2" w:space="3" w:color="auto"/>
        </w:pBdr>
        <w:tabs>
          <w:tab w:val="right" w:pos="10080"/>
        </w:tabs>
        <w:spacing w:after="40" w:line="240" w:lineRule="auto"/>
        <w:jc w:val="center"/>
        <w:rPr>
          <w:rFonts w:ascii="Gill Sans MT" w:hAnsi="Gill Sans MT" w:cs="Arial"/>
          <w:b/>
          <w:smallCaps/>
          <w:color w:val="000099"/>
          <w:sz w:val="28"/>
          <w:szCs w:val="24"/>
        </w:rPr>
      </w:pPr>
      <w:bookmarkStart w:id="0" w:name="_Hlk479243575"/>
      <w:r w:rsidRPr="007E01AE">
        <w:rPr>
          <w:rFonts w:ascii="Gill Sans MT" w:hAnsi="Gill Sans MT" w:cs="Arial"/>
          <w:b/>
          <w:smallCaps/>
          <w:color w:val="000099"/>
          <w:sz w:val="28"/>
          <w:szCs w:val="24"/>
        </w:rPr>
        <w:t xml:space="preserve">Professional Experience </w:t>
      </w:r>
    </w:p>
    <w:p w14:paraId="4D0B8FBE" w14:textId="77777777" w:rsidR="0044193E" w:rsidRPr="007E01AE" w:rsidRDefault="0044193E" w:rsidP="00DE09A7">
      <w:pPr>
        <w:pBdr>
          <w:bottom w:val="single" w:sz="2" w:space="3" w:color="auto"/>
        </w:pBdr>
        <w:tabs>
          <w:tab w:val="right" w:pos="10080"/>
        </w:tabs>
        <w:spacing w:after="40" w:line="240" w:lineRule="auto"/>
        <w:jc w:val="center"/>
        <w:rPr>
          <w:rFonts w:ascii="Gill Sans MT" w:hAnsi="Gill Sans MT"/>
          <w:b/>
        </w:rPr>
      </w:pPr>
    </w:p>
    <w:p w14:paraId="41ACC5CF" w14:textId="61692B88" w:rsidR="00DE09A7" w:rsidRDefault="00A10FAA" w:rsidP="00A10FAA">
      <w:pPr>
        <w:pBdr>
          <w:bottom w:val="single" w:sz="2" w:space="3" w:color="auto"/>
        </w:pBdr>
        <w:tabs>
          <w:tab w:val="right" w:pos="10080"/>
        </w:tabs>
        <w:spacing w:after="40" w:line="240" w:lineRule="auto"/>
        <w:rPr>
          <w:rFonts w:ascii="Gill Sans MT" w:hAnsi="Gill Sans MT"/>
          <w:bCs/>
        </w:rPr>
      </w:pPr>
      <w:r>
        <w:rPr>
          <w:rFonts w:ascii="Gill Sans MT" w:hAnsi="Gill Sans MT"/>
          <w:b/>
        </w:rPr>
        <w:t xml:space="preserve">MARKETING AND PR PROFESSIONAL | </w:t>
      </w:r>
      <w:r w:rsidR="00780234">
        <w:rPr>
          <w:rFonts w:ascii="Gill Sans MT" w:hAnsi="Gill Sans MT"/>
          <w:bCs/>
        </w:rPr>
        <w:t>Po</w:t>
      </w:r>
      <w:r>
        <w:rPr>
          <w:rFonts w:ascii="Gill Sans MT" w:hAnsi="Gill Sans MT"/>
          <w:bCs/>
        </w:rPr>
        <w:t>l</w:t>
      </w:r>
      <w:r w:rsidR="00780234">
        <w:rPr>
          <w:rFonts w:ascii="Gill Sans MT" w:hAnsi="Gill Sans MT"/>
          <w:bCs/>
        </w:rPr>
        <w:t>e</w:t>
      </w:r>
      <w:r>
        <w:rPr>
          <w:rFonts w:ascii="Gill Sans MT" w:hAnsi="Gill Sans MT"/>
          <w:bCs/>
        </w:rPr>
        <w:t xml:space="preserve">maris (Bahrain)                                   </w:t>
      </w:r>
      <w:r w:rsidR="00780234">
        <w:rPr>
          <w:rFonts w:ascii="Gill Sans MT" w:hAnsi="Gill Sans MT"/>
          <w:bCs/>
        </w:rPr>
        <w:t xml:space="preserve">  </w:t>
      </w:r>
      <w:r>
        <w:rPr>
          <w:rFonts w:ascii="Gill Sans MT" w:hAnsi="Gill Sans MT"/>
          <w:bCs/>
        </w:rPr>
        <w:t>Dec 2020-Till date</w:t>
      </w:r>
    </w:p>
    <w:p w14:paraId="53DE6781" w14:textId="349BEF8D" w:rsidR="00A10FAA" w:rsidRDefault="00A10FAA" w:rsidP="00EE180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 xml:space="preserve">Working for </w:t>
      </w:r>
      <w:r w:rsidR="00EE180A">
        <w:rPr>
          <w:rFonts w:ascii="Gill Sans MT" w:hAnsi="Gill Sans MT"/>
          <w:bCs/>
        </w:rPr>
        <w:t>a project (</w:t>
      </w:r>
      <w:r>
        <w:rPr>
          <w:rFonts w:ascii="Gill Sans MT" w:hAnsi="Gill Sans MT"/>
          <w:bCs/>
        </w:rPr>
        <w:t xml:space="preserve">the first virtual mall in the </w:t>
      </w:r>
      <w:r w:rsidR="0043502E">
        <w:rPr>
          <w:rFonts w:ascii="Gill Sans MT" w:hAnsi="Gill Sans MT"/>
          <w:bCs/>
        </w:rPr>
        <w:t>Middle East</w:t>
      </w:r>
      <w:r w:rsidR="00EE180A">
        <w:rPr>
          <w:rFonts w:ascii="Gill Sans MT" w:hAnsi="Gill Sans MT"/>
          <w:bCs/>
        </w:rPr>
        <w:t>)</w:t>
      </w:r>
      <w:r w:rsidR="0043502E">
        <w:rPr>
          <w:rFonts w:ascii="Gill Sans MT" w:hAnsi="Gill Sans MT"/>
          <w:bCs/>
        </w:rPr>
        <w:t xml:space="preserve"> using AR and AI</w:t>
      </w:r>
      <w:r w:rsidR="00E56476">
        <w:rPr>
          <w:rFonts w:ascii="Gill Sans MT" w:hAnsi="Gill Sans MT"/>
          <w:bCs/>
        </w:rPr>
        <w:t xml:space="preserve"> technologies.</w:t>
      </w:r>
      <w:bookmarkStart w:id="1" w:name="_GoBack"/>
      <w:bookmarkEnd w:id="1"/>
    </w:p>
    <w:p w14:paraId="4DA2588D" w14:textId="538287C7" w:rsidR="0043502E" w:rsidRDefault="0043502E"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Achieving and creating an in-depth marketing plan and marketing strategy and a branding strategy for our launch</w:t>
      </w:r>
      <w:r w:rsidR="00354700">
        <w:rPr>
          <w:rFonts w:ascii="Gill Sans MT" w:hAnsi="Gill Sans MT"/>
          <w:bCs/>
        </w:rPr>
        <w:t>ing</w:t>
      </w:r>
      <w:r>
        <w:rPr>
          <w:rFonts w:ascii="Gill Sans MT" w:hAnsi="Gill Sans MT"/>
          <w:bCs/>
        </w:rPr>
        <w:t>.</w:t>
      </w:r>
    </w:p>
    <w:p w14:paraId="429DD305" w14:textId="107585F2" w:rsidR="0043502E" w:rsidRDefault="0043502E"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Creating a social media platforms and coverage and engaging with the public audience.</w:t>
      </w:r>
    </w:p>
    <w:p w14:paraId="71202E42" w14:textId="70FA107C" w:rsidR="0043502E" w:rsidRDefault="0043502E"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 xml:space="preserve">Creating sales pitches </w:t>
      </w:r>
      <w:r w:rsidR="00354700">
        <w:rPr>
          <w:rFonts w:ascii="Gill Sans MT" w:hAnsi="Gill Sans MT"/>
          <w:bCs/>
        </w:rPr>
        <w:t xml:space="preserve">and video content sales </w:t>
      </w:r>
      <w:r>
        <w:rPr>
          <w:rFonts w:ascii="Gill Sans MT" w:hAnsi="Gill Sans MT"/>
          <w:bCs/>
        </w:rPr>
        <w:t>for our marketing campaign</w:t>
      </w:r>
      <w:r w:rsidR="00354700">
        <w:rPr>
          <w:rFonts w:ascii="Gill Sans MT" w:hAnsi="Gill Sans MT"/>
          <w:bCs/>
        </w:rPr>
        <w:t>s</w:t>
      </w:r>
      <w:r>
        <w:rPr>
          <w:rFonts w:ascii="Gill Sans MT" w:hAnsi="Gill Sans MT"/>
          <w:bCs/>
        </w:rPr>
        <w:t>.</w:t>
      </w:r>
    </w:p>
    <w:p w14:paraId="3806D373" w14:textId="454E389D" w:rsidR="0043502E" w:rsidRDefault="0043502E"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Designing a media plan for our branding and positioning approach in the market.</w:t>
      </w:r>
    </w:p>
    <w:p w14:paraId="7CDD4A2A" w14:textId="64DEB906" w:rsidR="00A10FAA" w:rsidRDefault="00A10FAA"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Creating press releases and media coverage</w:t>
      </w:r>
      <w:r w:rsidR="0043502E">
        <w:rPr>
          <w:rFonts w:ascii="Gill Sans MT" w:hAnsi="Gill Sans MT"/>
          <w:bCs/>
        </w:rPr>
        <w:t>.</w:t>
      </w:r>
    </w:p>
    <w:p w14:paraId="5C3E0051" w14:textId="22DDE888" w:rsidR="00A10FAA" w:rsidRDefault="00A10FAA" w:rsidP="00A10FAA">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Communicating and coordinating with our partners across for the latest updates</w:t>
      </w:r>
      <w:r w:rsidR="0043502E">
        <w:rPr>
          <w:rFonts w:ascii="Gill Sans MT" w:hAnsi="Gill Sans MT"/>
          <w:bCs/>
        </w:rPr>
        <w:t>.</w:t>
      </w:r>
    </w:p>
    <w:p w14:paraId="1635A88A" w14:textId="7DB1727C" w:rsidR="00A10FAA" w:rsidRDefault="00A10FAA"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 xml:space="preserve">Communicating with the aspiring </w:t>
      </w:r>
      <w:r w:rsidR="0043502E">
        <w:rPr>
          <w:rFonts w:ascii="Gill Sans MT" w:hAnsi="Gill Sans MT"/>
          <w:bCs/>
        </w:rPr>
        <w:t>entrepreneurs</w:t>
      </w:r>
      <w:r>
        <w:rPr>
          <w:rFonts w:ascii="Gill Sans MT" w:hAnsi="Gill Sans MT"/>
          <w:bCs/>
        </w:rPr>
        <w:t xml:space="preserve"> in the GCC for partnerships</w:t>
      </w:r>
      <w:r w:rsidR="0043502E">
        <w:rPr>
          <w:rFonts w:ascii="Gill Sans MT" w:hAnsi="Gill Sans MT"/>
          <w:bCs/>
        </w:rPr>
        <w:t>.</w:t>
      </w:r>
      <w:r>
        <w:rPr>
          <w:rFonts w:ascii="Gill Sans MT" w:hAnsi="Gill Sans MT"/>
          <w:bCs/>
        </w:rPr>
        <w:t xml:space="preserve"> </w:t>
      </w:r>
    </w:p>
    <w:p w14:paraId="688CD165" w14:textId="5EE1473B" w:rsidR="0043502E" w:rsidRDefault="0043502E"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Working with different departments and teams</w:t>
      </w:r>
      <w:r w:rsidR="0044193E">
        <w:rPr>
          <w:rFonts w:ascii="Gill Sans MT" w:hAnsi="Gill Sans MT"/>
          <w:bCs/>
        </w:rPr>
        <w:t xml:space="preserve"> </w:t>
      </w:r>
      <w:r>
        <w:rPr>
          <w:rFonts w:ascii="Gill Sans MT" w:hAnsi="Gill Sans MT"/>
          <w:bCs/>
        </w:rPr>
        <w:t>(i.e. sales/operations/product designs/HR…etc.)</w:t>
      </w:r>
    </w:p>
    <w:p w14:paraId="1138B66C" w14:textId="4457591C" w:rsidR="0043502E" w:rsidRDefault="0043502E"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Create and manage an online and offline content marketing</w:t>
      </w:r>
      <w:r w:rsidR="00354700">
        <w:rPr>
          <w:rFonts w:ascii="Gill Sans MT" w:hAnsi="Gill Sans MT"/>
          <w:bCs/>
        </w:rPr>
        <w:t>.</w:t>
      </w:r>
    </w:p>
    <w:p w14:paraId="0F0760AC" w14:textId="124EC4E2" w:rsidR="0043502E" w:rsidRDefault="0043502E"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Generate separate content strategies for corporate communication highlighting our partnerships;</w:t>
      </w:r>
      <w:r w:rsidR="0044193E">
        <w:rPr>
          <w:rFonts w:ascii="Gill Sans MT" w:hAnsi="Gill Sans MT"/>
          <w:bCs/>
        </w:rPr>
        <w:t xml:space="preserve"> </w:t>
      </w:r>
      <w:r>
        <w:rPr>
          <w:rFonts w:ascii="Gill Sans MT" w:hAnsi="Gill Sans MT"/>
          <w:bCs/>
        </w:rPr>
        <w:t>communication addressing our B2B customers</w:t>
      </w:r>
    </w:p>
    <w:p w14:paraId="19641A6D" w14:textId="66026EF2" w:rsidR="0043502E" w:rsidRDefault="0043502E"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Manage current internal initiatives such as the company newsletter/press releases/</w:t>
      </w:r>
      <w:r w:rsidR="0044193E">
        <w:rPr>
          <w:rFonts w:ascii="Gill Sans MT" w:hAnsi="Gill Sans MT"/>
          <w:bCs/>
        </w:rPr>
        <w:t>blog posts</w:t>
      </w:r>
      <w:r>
        <w:rPr>
          <w:rFonts w:ascii="Gill Sans MT" w:hAnsi="Gill Sans MT"/>
          <w:bCs/>
        </w:rPr>
        <w:t xml:space="preserve"> in liaison with relevant department</w:t>
      </w:r>
      <w:r w:rsidR="00354700">
        <w:rPr>
          <w:rFonts w:ascii="Gill Sans MT" w:hAnsi="Gill Sans MT"/>
          <w:bCs/>
        </w:rPr>
        <w:t>.</w:t>
      </w:r>
    </w:p>
    <w:p w14:paraId="0BA5E937" w14:textId="3B8DB29D" w:rsidR="0043502E" w:rsidRDefault="0043502E" w:rsidP="0043502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Compose communication materials in Arabic and English.</w:t>
      </w:r>
    </w:p>
    <w:p w14:paraId="3FF8E56F" w14:textId="7117F1EE" w:rsidR="0044193E" w:rsidRDefault="0043502E" w:rsidP="0044193E">
      <w:pPr>
        <w:pStyle w:val="ListParagraph"/>
        <w:numPr>
          <w:ilvl w:val="0"/>
          <w:numId w:val="12"/>
        </w:numPr>
        <w:pBdr>
          <w:bottom w:val="single" w:sz="2" w:space="3" w:color="auto"/>
        </w:pBdr>
        <w:tabs>
          <w:tab w:val="right" w:pos="10080"/>
        </w:tabs>
        <w:spacing w:after="40" w:line="240" w:lineRule="auto"/>
        <w:rPr>
          <w:rFonts w:ascii="Gill Sans MT" w:hAnsi="Gill Sans MT"/>
          <w:bCs/>
        </w:rPr>
      </w:pPr>
      <w:r>
        <w:rPr>
          <w:rFonts w:ascii="Gill Sans MT" w:hAnsi="Gill Sans MT"/>
          <w:bCs/>
        </w:rPr>
        <w:t>Transform ideas of projects and initiatives into actionable tasks and showcase the same</w:t>
      </w:r>
      <w:r w:rsidR="0044193E">
        <w:rPr>
          <w:rFonts w:ascii="Gill Sans MT" w:hAnsi="Gill Sans MT"/>
          <w:bCs/>
        </w:rPr>
        <w:t xml:space="preserve"> in an interactive presentation.</w:t>
      </w:r>
    </w:p>
    <w:p w14:paraId="3EA929A7" w14:textId="77777777" w:rsidR="0044193E" w:rsidRPr="0044193E" w:rsidRDefault="0044193E" w:rsidP="0044193E">
      <w:pPr>
        <w:pBdr>
          <w:bottom w:val="single" w:sz="2" w:space="3" w:color="auto"/>
        </w:pBdr>
        <w:tabs>
          <w:tab w:val="right" w:pos="10080"/>
        </w:tabs>
        <w:spacing w:after="40" w:line="240" w:lineRule="auto"/>
        <w:rPr>
          <w:rFonts w:ascii="Gill Sans MT" w:hAnsi="Gill Sans MT"/>
          <w:bCs/>
        </w:rPr>
      </w:pPr>
    </w:p>
    <w:p w14:paraId="02A1329E" w14:textId="7D1BBC66" w:rsidR="00011334" w:rsidRPr="007E01AE" w:rsidRDefault="00B81AB9" w:rsidP="00A10FAA">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DIGITAL MARKETING PROFESSIONAL </w:t>
      </w:r>
      <w:r w:rsidRPr="007E01AE">
        <w:rPr>
          <w:rFonts w:ascii="Gill Sans MT" w:hAnsi="Gill Sans MT"/>
          <w:b/>
        </w:rPr>
        <w:t>|</w:t>
      </w:r>
      <w:r w:rsidR="00011334" w:rsidRPr="007E01AE">
        <w:rPr>
          <w:rFonts w:ascii="Gill Sans MT" w:hAnsi="Gill Sans MT"/>
        </w:rPr>
        <w:t xml:space="preserve"> </w:t>
      </w:r>
      <w:r w:rsidR="00B336B3">
        <w:rPr>
          <w:rFonts w:ascii="Gill Sans MT" w:hAnsi="Gill Sans MT"/>
        </w:rPr>
        <w:t xml:space="preserve">various </w:t>
      </w:r>
      <w:r w:rsidR="00FA1874">
        <w:rPr>
          <w:rFonts w:ascii="Gill Sans MT" w:hAnsi="Gill Sans MT"/>
        </w:rPr>
        <w:t>H</w:t>
      </w:r>
      <w:r w:rsidR="00FD08D7">
        <w:rPr>
          <w:rFonts w:ascii="Gill Sans MT" w:hAnsi="Gill Sans MT"/>
        </w:rPr>
        <w:t>otels</w:t>
      </w:r>
      <w:r w:rsidR="00B336B3" w:rsidRPr="007E01AE">
        <w:rPr>
          <w:rFonts w:ascii="Gill Sans MT" w:hAnsi="Gill Sans MT"/>
        </w:rPr>
        <w:t xml:space="preserve"> </w:t>
      </w:r>
      <w:r w:rsidR="00B336B3" w:rsidRPr="007E01AE">
        <w:rPr>
          <w:rFonts w:ascii="Gill Sans MT" w:hAnsi="Gill Sans MT"/>
          <w:b/>
        </w:rPr>
        <w:t>(</w:t>
      </w:r>
      <w:r w:rsidR="00FA57BB" w:rsidRPr="007E01AE">
        <w:rPr>
          <w:rFonts w:ascii="Gill Sans MT" w:hAnsi="Gill Sans MT"/>
        </w:rPr>
        <w:t>Bahrain</w:t>
      </w:r>
      <w:r w:rsidR="00011334" w:rsidRPr="007E01AE">
        <w:rPr>
          <w:rFonts w:ascii="Gill Sans MT" w:hAnsi="Gill Sans MT"/>
        </w:rPr>
        <w:t xml:space="preserve">) </w:t>
      </w:r>
      <w:r w:rsidR="00011334" w:rsidRPr="007E01AE">
        <w:rPr>
          <w:rFonts w:ascii="Gill Sans MT" w:hAnsi="Gill Sans MT"/>
        </w:rPr>
        <w:tab/>
      </w:r>
      <w:r w:rsidR="00A10FAA">
        <w:rPr>
          <w:rFonts w:ascii="Gill Sans MT" w:hAnsi="Gill Sans MT"/>
        </w:rPr>
        <w:t>June 2020</w:t>
      </w:r>
      <w:r w:rsidR="003C2531">
        <w:rPr>
          <w:rFonts w:ascii="Gill Sans MT" w:hAnsi="Gill Sans MT"/>
        </w:rPr>
        <w:t>-Till date</w:t>
      </w:r>
    </w:p>
    <w:p w14:paraId="3FC9A47D" w14:textId="5639BA2A" w:rsidR="00FA57BB" w:rsidRPr="007E01AE" w:rsidRDefault="00B336B3" w:rsidP="00B336B3">
      <w:pPr>
        <w:numPr>
          <w:ilvl w:val="0"/>
          <w:numId w:val="1"/>
        </w:numPr>
        <w:spacing w:before="60" w:after="60" w:line="240" w:lineRule="auto"/>
        <w:jc w:val="both"/>
        <w:rPr>
          <w:rFonts w:ascii="Gill Sans MT" w:hAnsi="Gill Sans MT"/>
        </w:rPr>
      </w:pPr>
      <w:bookmarkStart w:id="2" w:name="_Hlk478720546"/>
      <w:r>
        <w:rPr>
          <w:rFonts w:ascii="Gill Sans MT" w:hAnsi="Gill Sans MT"/>
        </w:rPr>
        <w:t>Responsible of achieving t</w:t>
      </w:r>
      <w:r w:rsidRPr="00B336B3">
        <w:rPr>
          <w:rFonts w:ascii="Gill Sans MT" w:hAnsi="Gill Sans MT"/>
        </w:rPr>
        <w:t>he creation of compelling marketing strategies rooted in consumer insights</w:t>
      </w:r>
      <w:r w:rsidR="00FA57BB" w:rsidRPr="007E01AE">
        <w:rPr>
          <w:rFonts w:ascii="Gill Sans MT" w:hAnsi="Gill Sans MT"/>
        </w:rPr>
        <w:t>.</w:t>
      </w:r>
    </w:p>
    <w:p w14:paraId="35B827C0" w14:textId="7CE74DD0" w:rsidR="00FA57BB" w:rsidRPr="007E01AE" w:rsidRDefault="00B336B3" w:rsidP="00FA57BB">
      <w:pPr>
        <w:numPr>
          <w:ilvl w:val="0"/>
          <w:numId w:val="1"/>
        </w:numPr>
        <w:spacing w:before="60" w:after="60" w:line="240" w:lineRule="auto"/>
        <w:jc w:val="both"/>
        <w:rPr>
          <w:rFonts w:ascii="Gill Sans MT" w:hAnsi="Gill Sans MT"/>
        </w:rPr>
      </w:pPr>
      <w:r>
        <w:rPr>
          <w:rFonts w:ascii="Gill Sans MT" w:hAnsi="Gill Sans MT"/>
        </w:rPr>
        <w:t>Creating and designing a compelling digital marketing and social medi</w:t>
      </w:r>
      <w:r w:rsidR="009F0D5A">
        <w:rPr>
          <w:rFonts w:ascii="Gill Sans MT" w:hAnsi="Gill Sans MT"/>
        </w:rPr>
        <w:t>a campaigns to reach to target markets.</w:t>
      </w:r>
    </w:p>
    <w:p w14:paraId="3E960224" w14:textId="77777777" w:rsidR="009F0D5A" w:rsidRDefault="00B336B3" w:rsidP="009F0D5A">
      <w:pPr>
        <w:numPr>
          <w:ilvl w:val="0"/>
          <w:numId w:val="1"/>
        </w:numPr>
        <w:spacing w:before="60" w:after="60" w:line="240" w:lineRule="auto"/>
        <w:jc w:val="both"/>
        <w:rPr>
          <w:rFonts w:ascii="Gill Sans MT" w:hAnsi="Gill Sans MT"/>
        </w:rPr>
      </w:pPr>
      <w:r>
        <w:rPr>
          <w:rFonts w:ascii="Gill Sans MT" w:hAnsi="Gill Sans MT"/>
        </w:rPr>
        <w:t>Focusing on t</w:t>
      </w:r>
      <w:r w:rsidRPr="00B336B3">
        <w:rPr>
          <w:rFonts w:ascii="Gill Sans MT" w:hAnsi="Gill Sans MT"/>
        </w:rPr>
        <w:t>he customer management challenges posed by concentrated and sophisticated customer segments</w:t>
      </w:r>
      <w:r w:rsidR="00FA57BB" w:rsidRPr="007E01AE">
        <w:rPr>
          <w:rFonts w:ascii="Gill Sans MT" w:hAnsi="Gill Sans MT"/>
        </w:rPr>
        <w:t>.</w:t>
      </w:r>
    </w:p>
    <w:p w14:paraId="481D5659" w14:textId="69430464" w:rsidR="00B336B3" w:rsidRPr="009F0D5A" w:rsidRDefault="00FD08D7" w:rsidP="009F0D5A">
      <w:pPr>
        <w:numPr>
          <w:ilvl w:val="0"/>
          <w:numId w:val="1"/>
        </w:numPr>
        <w:spacing w:before="60" w:after="60" w:line="240" w:lineRule="auto"/>
        <w:jc w:val="both"/>
        <w:rPr>
          <w:rFonts w:ascii="Gill Sans MT" w:hAnsi="Gill Sans MT"/>
        </w:rPr>
      </w:pPr>
      <w:r w:rsidRPr="009F0D5A">
        <w:rPr>
          <w:rFonts w:ascii="Gill Sans MT" w:hAnsi="Gill Sans MT"/>
        </w:rPr>
        <w:lastRenderedPageBreak/>
        <w:t xml:space="preserve">Pricing and Price Promotions, and packages for </w:t>
      </w:r>
      <w:r w:rsidR="009F0D5A">
        <w:rPr>
          <w:rFonts w:ascii="Gill Sans MT" w:hAnsi="Gill Sans MT"/>
        </w:rPr>
        <w:t>different</w:t>
      </w:r>
      <w:r w:rsidRPr="009F0D5A">
        <w:rPr>
          <w:rFonts w:ascii="Gill Sans MT" w:hAnsi="Gill Sans MT"/>
        </w:rPr>
        <w:t xml:space="preserve"> niches</w:t>
      </w:r>
      <w:r w:rsidR="009F0D5A">
        <w:rPr>
          <w:rFonts w:ascii="Gill Sans MT" w:hAnsi="Gill Sans MT"/>
        </w:rPr>
        <w:t xml:space="preserve"> and market segments</w:t>
      </w:r>
      <w:r w:rsidRPr="009F0D5A">
        <w:rPr>
          <w:rFonts w:ascii="Gill Sans MT" w:hAnsi="Gill Sans MT"/>
        </w:rPr>
        <w:t>.</w:t>
      </w:r>
    </w:p>
    <w:p w14:paraId="444D9BD0" w14:textId="4A13AF97" w:rsidR="00FD08D7" w:rsidRPr="009F0D5A" w:rsidRDefault="00FD08D7" w:rsidP="009F0D5A">
      <w:pPr>
        <w:numPr>
          <w:ilvl w:val="0"/>
          <w:numId w:val="1"/>
        </w:numPr>
        <w:spacing w:before="60" w:after="60" w:line="240" w:lineRule="auto"/>
        <w:jc w:val="both"/>
        <w:rPr>
          <w:rFonts w:ascii="Gill Sans MT" w:hAnsi="Gill Sans MT"/>
        </w:rPr>
      </w:pPr>
      <w:r>
        <w:rPr>
          <w:rFonts w:ascii="Gill Sans MT" w:hAnsi="Gill Sans MT"/>
        </w:rPr>
        <w:t>Website auditing and look data analytics</w:t>
      </w:r>
      <w:r w:rsidR="009F0D5A">
        <w:rPr>
          <w:rFonts w:ascii="Gill Sans MT" w:hAnsi="Gill Sans MT"/>
        </w:rPr>
        <w:t xml:space="preserve"> also p</w:t>
      </w:r>
      <w:r w:rsidR="009F0D5A" w:rsidRPr="009F0D5A">
        <w:rPr>
          <w:rFonts w:ascii="Gill Sans MT" w:hAnsi="Gill Sans MT"/>
        </w:rPr>
        <w:t>laying an active role in the creation and management of the business’s social media profiles and presence, inclusive of Twitter, Facebook, LinkedIn, Instagram, and YouTube among other channels in order to expand the business/product’s online following.</w:t>
      </w:r>
    </w:p>
    <w:p w14:paraId="58F39CC2" w14:textId="77777777" w:rsidR="00B81AB9" w:rsidRPr="00B81AB9" w:rsidRDefault="00B81AB9" w:rsidP="00B81AB9">
      <w:pPr>
        <w:spacing w:before="60" w:after="60" w:line="240" w:lineRule="auto"/>
        <w:ind w:left="720"/>
        <w:jc w:val="both"/>
        <w:rPr>
          <w:rFonts w:ascii="Gill Sans MT" w:hAnsi="Gill Sans MT"/>
        </w:rPr>
      </w:pPr>
    </w:p>
    <w:p w14:paraId="49A92E86" w14:textId="45137A3E"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u w:val="single"/>
          <w:lang w:val="en-US"/>
        </w:rPr>
        <w:t>SITUATION:</w:t>
      </w:r>
      <w:r w:rsidRPr="00FD08D7">
        <w:rPr>
          <w:rFonts w:ascii="Gill Sans MT" w:hAnsi="Gill Sans MT"/>
          <w:lang w:val="en-US"/>
        </w:rPr>
        <w:t> hotel (A) lacked a digital marketing strategy wit</w:t>
      </w:r>
      <w:r>
        <w:rPr>
          <w:rFonts w:ascii="Gill Sans MT" w:hAnsi="Gill Sans MT"/>
          <w:lang w:val="en-US"/>
        </w:rPr>
        <w:t xml:space="preserve">h a clear focus and consistency </w:t>
      </w:r>
      <w:r w:rsidRPr="00FD08D7">
        <w:rPr>
          <w:rFonts w:ascii="Gill Sans MT" w:hAnsi="Gill Sans MT"/>
          <w:lang w:val="en-US"/>
        </w:rPr>
        <w:t>to boost consumer awareness and sales. Hote</w:t>
      </w:r>
      <w:r>
        <w:rPr>
          <w:rFonts w:ascii="Gill Sans MT" w:hAnsi="Gill Sans MT"/>
          <w:lang w:val="en-US"/>
        </w:rPr>
        <w:t>l</w:t>
      </w:r>
      <w:r w:rsidR="00457523">
        <w:rPr>
          <w:rFonts w:ascii="Gill Sans MT" w:hAnsi="Gill Sans MT"/>
          <w:lang w:val="en-US"/>
        </w:rPr>
        <w:t xml:space="preserve"> (</w:t>
      </w:r>
      <w:r>
        <w:rPr>
          <w:rFonts w:ascii="Gill Sans MT" w:hAnsi="Gill Sans MT"/>
          <w:lang w:val="en-US"/>
        </w:rPr>
        <w:t>A</w:t>
      </w:r>
      <w:r w:rsidR="00457523">
        <w:rPr>
          <w:rFonts w:ascii="Gill Sans MT" w:hAnsi="Gill Sans MT"/>
          <w:lang w:val="en-US"/>
        </w:rPr>
        <w:t>)</w:t>
      </w:r>
      <w:r>
        <w:rPr>
          <w:rFonts w:ascii="Gill Sans MT" w:hAnsi="Gill Sans MT"/>
          <w:lang w:val="en-US"/>
        </w:rPr>
        <w:t xml:space="preserve"> also </w:t>
      </w:r>
      <w:r w:rsidR="00457523">
        <w:rPr>
          <w:rFonts w:ascii="Gill Sans MT" w:hAnsi="Gill Sans MT"/>
          <w:lang w:val="en-US"/>
        </w:rPr>
        <w:t>needed to attract a new market segment</w:t>
      </w:r>
      <w:r>
        <w:rPr>
          <w:rFonts w:ascii="Gill Sans MT" w:hAnsi="Gill Sans MT"/>
          <w:lang w:val="en-US"/>
        </w:rPr>
        <w:t xml:space="preserve"> and </w:t>
      </w:r>
      <w:r w:rsidR="00AA6DD5">
        <w:rPr>
          <w:rFonts w:ascii="Gill Sans MT" w:hAnsi="Gill Sans MT"/>
          <w:lang w:val="en-US"/>
        </w:rPr>
        <w:t>lacked market research data.</w:t>
      </w:r>
    </w:p>
    <w:p w14:paraId="7A6A9741" w14:textId="77777777"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lang w:val="en-US"/>
        </w:rPr>
        <w:t> </w:t>
      </w:r>
    </w:p>
    <w:p w14:paraId="66398AE0" w14:textId="5960991D"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u w:val="single"/>
          <w:lang w:val="en-US"/>
        </w:rPr>
        <w:t>TASK:</w:t>
      </w:r>
      <w:r w:rsidR="00457523">
        <w:rPr>
          <w:rFonts w:ascii="Gill Sans MT" w:hAnsi="Gill Sans MT"/>
          <w:lang w:val="en-US"/>
        </w:rPr>
        <w:t> Conduct a SWOT analysis and create</w:t>
      </w:r>
      <w:r w:rsidRPr="00FD08D7">
        <w:rPr>
          <w:rFonts w:ascii="Gill Sans MT" w:hAnsi="Gill Sans MT"/>
          <w:lang w:val="en-US"/>
        </w:rPr>
        <w:t xml:space="preserve"> a marketing strategy </w:t>
      </w:r>
      <w:r w:rsidR="00457523">
        <w:rPr>
          <w:rFonts w:ascii="Gill Sans MT" w:hAnsi="Gill Sans MT"/>
          <w:lang w:val="en-US"/>
        </w:rPr>
        <w:t>with objectives, planning, and implementation.</w:t>
      </w:r>
    </w:p>
    <w:p w14:paraId="4891B3BA" w14:textId="77777777"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lang w:val="en-US"/>
        </w:rPr>
        <w:t> </w:t>
      </w:r>
    </w:p>
    <w:p w14:paraId="18A8C62E" w14:textId="59DC457E"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u w:val="single"/>
          <w:lang w:val="en-US"/>
        </w:rPr>
        <w:t>ACTION:</w:t>
      </w:r>
      <w:r>
        <w:rPr>
          <w:rFonts w:ascii="Gill Sans MT" w:hAnsi="Gill Sans MT"/>
          <w:lang w:val="en-US"/>
        </w:rPr>
        <w:t> Designed a creative</w:t>
      </w:r>
      <w:r w:rsidRPr="00FD08D7">
        <w:rPr>
          <w:rFonts w:ascii="Gill Sans MT" w:hAnsi="Gill Sans MT"/>
          <w:lang w:val="en-US"/>
        </w:rPr>
        <w:t xml:space="preserve"> marketing plan </w:t>
      </w:r>
      <w:r w:rsidR="00457523">
        <w:rPr>
          <w:rFonts w:ascii="Gill Sans MT" w:hAnsi="Gill Sans MT"/>
          <w:lang w:val="en-US"/>
        </w:rPr>
        <w:t>targeting the how and when</w:t>
      </w:r>
      <w:r w:rsidRPr="00FD08D7">
        <w:rPr>
          <w:rFonts w:ascii="Gill Sans MT" w:hAnsi="Gill Sans MT"/>
          <w:lang w:val="en-US"/>
        </w:rPr>
        <w:t xml:space="preserve"> </w:t>
      </w:r>
      <w:r w:rsidR="00457523">
        <w:rPr>
          <w:rFonts w:ascii="Gill Sans MT" w:hAnsi="Gill Sans MT"/>
          <w:lang w:val="en-US"/>
        </w:rPr>
        <w:t xml:space="preserve">of our new </w:t>
      </w:r>
      <w:r w:rsidRPr="00FD08D7">
        <w:rPr>
          <w:rFonts w:ascii="Gill Sans MT" w:hAnsi="Gill Sans MT"/>
          <w:lang w:val="en-US"/>
        </w:rPr>
        <w:t>marketing campaigns</w:t>
      </w:r>
      <w:r w:rsidR="00457523">
        <w:rPr>
          <w:rFonts w:ascii="Gill Sans MT" w:hAnsi="Gill Sans MT"/>
          <w:lang w:val="en-US"/>
        </w:rPr>
        <w:t>;</w:t>
      </w:r>
      <w:r w:rsidRPr="00FD08D7">
        <w:rPr>
          <w:rFonts w:ascii="Gill Sans MT" w:hAnsi="Gill Sans MT"/>
          <w:lang w:val="en-US"/>
        </w:rPr>
        <w:t xml:space="preserve"> encompassing social media platforms</w:t>
      </w:r>
      <w:r>
        <w:rPr>
          <w:rFonts w:ascii="Gill Sans MT" w:hAnsi="Gill Sans MT"/>
          <w:lang w:val="en-US"/>
        </w:rPr>
        <w:t xml:space="preserve"> and website refresh, also differentiating between 2 different niches and focusing on each segment requirement</w:t>
      </w:r>
      <w:r w:rsidR="00AA6DD5">
        <w:rPr>
          <w:rFonts w:ascii="Gill Sans MT" w:hAnsi="Gill Sans MT"/>
          <w:lang w:val="en-US"/>
        </w:rPr>
        <w:t>s.</w:t>
      </w:r>
    </w:p>
    <w:p w14:paraId="1DC7A3DC" w14:textId="77777777"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lang w:val="en-US"/>
        </w:rPr>
        <w:t> </w:t>
      </w:r>
    </w:p>
    <w:p w14:paraId="0EE5FDE6" w14:textId="53591451" w:rsidR="00FD08D7" w:rsidRPr="00FD08D7" w:rsidRDefault="00FD08D7" w:rsidP="00FD08D7">
      <w:pPr>
        <w:spacing w:before="60" w:after="60" w:line="240" w:lineRule="auto"/>
        <w:jc w:val="both"/>
        <w:rPr>
          <w:rFonts w:ascii="Gill Sans MT" w:hAnsi="Gill Sans MT"/>
          <w:lang w:val="en-US"/>
        </w:rPr>
      </w:pPr>
      <w:r w:rsidRPr="00FD08D7">
        <w:rPr>
          <w:rFonts w:ascii="Gill Sans MT" w:hAnsi="Gill Sans MT"/>
          <w:u w:val="single"/>
          <w:lang w:val="en-US"/>
        </w:rPr>
        <w:t>RESULT:</w:t>
      </w:r>
      <w:r w:rsidRPr="00FD08D7">
        <w:rPr>
          <w:rFonts w:ascii="Gill Sans MT" w:hAnsi="Gill Sans MT"/>
          <w:lang w:val="en-US"/>
        </w:rPr>
        <w:t xml:space="preserve"> Earned 3000K IG </w:t>
      </w:r>
      <w:r w:rsidR="00AA6DD5" w:rsidRPr="00FD08D7">
        <w:rPr>
          <w:rFonts w:ascii="Gill Sans MT" w:hAnsi="Gill Sans MT"/>
          <w:lang w:val="en-US"/>
        </w:rPr>
        <w:t>followers</w:t>
      </w:r>
      <w:r w:rsidR="00AA6DD5">
        <w:rPr>
          <w:rFonts w:ascii="Gill Sans MT" w:hAnsi="Gill Sans MT"/>
          <w:lang w:val="en-US"/>
        </w:rPr>
        <w:t>,</w:t>
      </w:r>
      <w:r w:rsidRPr="00FD08D7">
        <w:rPr>
          <w:rFonts w:ascii="Gill Sans MT" w:hAnsi="Gill Sans MT"/>
          <w:lang w:val="en-US"/>
        </w:rPr>
        <w:t xml:space="preserve"> and 5000K visits to the new Home page within first 2 months. Effort paid off as sales exceeded first month projections by 10% extra over what was expected as an initial </w:t>
      </w:r>
      <w:r w:rsidR="00AA6DD5" w:rsidRPr="00FD08D7">
        <w:rPr>
          <w:rFonts w:ascii="Gill Sans MT" w:hAnsi="Gill Sans MT"/>
          <w:lang w:val="en-US"/>
        </w:rPr>
        <w:t>figure.</w:t>
      </w:r>
      <w:r w:rsidR="00AA6DD5">
        <w:rPr>
          <w:rFonts w:ascii="Gill Sans MT" w:hAnsi="Gill Sans MT"/>
          <w:lang w:val="en-US"/>
        </w:rPr>
        <w:t xml:space="preserve"> Also hotel </w:t>
      </w:r>
      <w:r w:rsidR="00457523">
        <w:rPr>
          <w:rFonts w:ascii="Gill Sans MT" w:hAnsi="Gill Sans MT"/>
          <w:lang w:val="en-US"/>
        </w:rPr>
        <w:t>(</w:t>
      </w:r>
      <w:r w:rsidR="00AA6DD5">
        <w:rPr>
          <w:rFonts w:ascii="Gill Sans MT" w:hAnsi="Gill Sans MT"/>
          <w:lang w:val="en-US"/>
        </w:rPr>
        <w:t>A</w:t>
      </w:r>
      <w:r w:rsidR="00457523">
        <w:rPr>
          <w:rFonts w:ascii="Gill Sans MT" w:hAnsi="Gill Sans MT"/>
          <w:lang w:val="en-US"/>
        </w:rPr>
        <w:t>)</w:t>
      </w:r>
      <w:r w:rsidR="00AA6DD5">
        <w:rPr>
          <w:rFonts w:ascii="Gill Sans MT" w:hAnsi="Gill Sans MT"/>
          <w:lang w:val="en-US"/>
        </w:rPr>
        <w:t xml:space="preserve"> is ready to provide different packages and activities to the target market which will rise to 60% in the first quarter of 2021</w:t>
      </w:r>
    </w:p>
    <w:p w14:paraId="76EDAB1F" w14:textId="511BC2E0" w:rsidR="00FD08D7" w:rsidRPr="00B336B3" w:rsidRDefault="00FD08D7" w:rsidP="00FD08D7">
      <w:pPr>
        <w:spacing w:before="60" w:after="60" w:line="240" w:lineRule="auto"/>
        <w:jc w:val="both"/>
        <w:rPr>
          <w:rFonts w:ascii="Gill Sans MT" w:hAnsi="Gill Sans MT"/>
        </w:rPr>
      </w:pPr>
    </w:p>
    <w:bookmarkEnd w:id="0"/>
    <w:bookmarkEnd w:id="2"/>
    <w:p w14:paraId="51F25126" w14:textId="77777777" w:rsidR="00D4701D" w:rsidRPr="007E01AE" w:rsidRDefault="00D4701D" w:rsidP="008854B2">
      <w:pPr>
        <w:pBdr>
          <w:bottom w:val="single" w:sz="2" w:space="3" w:color="auto"/>
        </w:pBdr>
        <w:tabs>
          <w:tab w:val="right" w:pos="10080"/>
        </w:tabs>
        <w:spacing w:after="40" w:line="240" w:lineRule="auto"/>
        <w:rPr>
          <w:rFonts w:ascii="Gill Sans MT" w:hAnsi="Gill Sans MT"/>
          <w:b/>
        </w:rPr>
      </w:pPr>
    </w:p>
    <w:p w14:paraId="581FF08D" w14:textId="1EBBA993" w:rsidR="00DB5E2C" w:rsidRPr="007E01AE" w:rsidRDefault="00FD08D7" w:rsidP="008854B2">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MARKETING AND PR </w:t>
      </w:r>
      <w:r w:rsidR="00F7297A">
        <w:rPr>
          <w:rFonts w:ascii="Gill Sans MT" w:hAnsi="Gill Sans MT"/>
          <w:b/>
        </w:rPr>
        <w:t xml:space="preserve">EXECUTIVE </w:t>
      </w:r>
      <w:r w:rsidR="00F7297A" w:rsidRPr="00F7297A">
        <w:rPr>
          <w:rFonts w:ascii="Gill Sans MT" w:hAnsi="Gill Sans MT"/>
          <w:b/>
        </w:rPr>
        <w:t>|</w:t>
      </w:r>
      <w:r w:rsidR="0050276C" w:rsidRPr="007E01AE">
        <w:rPr>
          <w:rFonts w:ascii="Gill Sans MT" w:hAnsi="Gill Sans MT"/>
        </w:rPr>
        <w:t xml:space="preserve"> Group of Companies (Bahrain)</w:t>
      </w:r>
      <w:r w:rsidR="00DB5E2C" w:rsidRPr="007E01AE">
        <w:rPr>
          <w:rFonts w:ascii="Gill Sans MT" w:hAnsi="Gill Sans MT"/>
        </w:rPr>
        <w:tab/>
      </w:r>
      <w:r>
        <w:rPr>
          <w:rFonts w:ascii="Gill Sans MT" w:hAnsi="Gill Sans MT"/>
        </w:rPr>
        <w:t>June 2020</w:t>
      </w:r>
      <w:r w:rsidR="00DB5E2C" w:rsidRPr="007E01AE">
        <w:rPr>
          <w:rFonts w:ascii="Gill Sans MT" w:hAnsi="Gill Sans MT"/>
        </w:rPr>
        <w:t xml:space="preserve"> –</w:t>
      </w:r>
      <w:r w:rsidR="003C2531">
        <w:rPr>
          <w:rFonts w:ascii="Gill Sans MT" w:hAnsi="Gill Sans MT"/>
        </w:rPr>
        <w:t xml:space="preserve">Oct </w:t>
      </w:r>
      <w:r>
        <w:rPr>
          <w:rFonts w:ascii="Gill Sans MT" w:hAnsi="Gill Sans MT"/>
        </w:rPr>
        <w:t>2020</w:t>
      </w:r>
    </w:p>
    <w:p w14:paraId="6BDC806F" w14:textId="77777777" w:rsidR="00316CE1" w:rsidRDefault="00316CE1" w:rsidP="00316CE1">
      <w:pPr>
        <w:pStyle w:val="ListParagraph"/>
        <w:numPr>
          <w:ilvl w:val="0"/>
          <w:numId w:val="6"/>
        </w:numPr>
        <w:spacing w:after="0" w:line="240" w:lineRule="auto"/>
        <w:rPr>
          <w:rFonts w:ascii="Gill Sans MT" w:hAnsi="Gill Sans MT"/>
        </w:rPr>
      </w:pPr>
      <w:r w:rsidRPr="00316CE1">
        <w:rPr>
          <w:rFonts w:ascii="Gill Sans MT" w:hAnsi="Gill Sans MT"/>
        </w:rPr>
        <w:t>Updates and maintains organization’s digital content.</w:t>
      </w:r>
    </w:p>
    <w:p w14:paraId="3B777C79" w14:textId="77777777" w:rsidR="00316CE1" w:rsidRPr="00316CE1" w:rsidRDefault="00316CE1" w:rsidP="00316CE1">
      <w:pPr>
        <w:spacing w:after="0" w:line="240" w:lineRule="auto"/>
        <w:rPr>
          <w:rFonts w:ascii="Gill Sans MT" w:hAnsi="Gill Sans MT"/>
        </w:rPr>
      </w:pPr>
    </w:p>
    <w:p w14:paraId="268E7CF2" w14:textId="1B8EEBB2" w:rsidR="00316CE1" w:rsidRDefault="00316CE1" w:rsidP="00316CE1">
      <w:pPr>
        <w:pStyle w:val="ListParagraph"/>
        <w:numPr>
          <w:ilvl w:val="0"/>
          <w:numId w:val="6"/>
        </w:numPr>
        <w:spacing w:after="0" w:line="240" w:lineRule="auto"/>
        <w:rPr>
          <w:rFonts w:ascii="Gill Sans MT" w:hAnsi="Gill Sans MT"/>
        </w:rPr>
      </w:pPr>
      <w:r w:rsidRPr="00316CE1">
        <w:rPr>
          <w:rFonts w:ascii="Gill Sans MT" w:hAnsi="Gill Sans MT"/>
        </w:rPr>
        <w:t>Collaborates with managers</w:t>
      </w:r>
      <w:r>
        <w:rPr>
          <w:rFonts w:ascii="Gill Sans MT" w:hAnsi="Gill Sans MT"/>
        </w:rPr>
        <w:t xml:space="preserve"> and owners </w:t>
      </w:r>
      <w:r w:rsidRPr="00316CE1">
        <w:rPr>
          <w:rFonts w:ascii="Gill Sans MT" w:hAnsi="Gill Sans MT"/>
        </w:rPr>
        <w:t>to identify trends and evaluate advertising to determine whether it is in sync with the organization’s public relation efforts.</w:t>
      </w:r>
    </w:p>
    <w:p w14:paraId="7C9B8205" w14:textId="77777777" w:rsidR="00316CE1" w:rsidRPr="00316CE1" w:rsidRDefault="00316CE1" w:rsidP="00316CE1">
      <w:pPr>
        <w:spacing w:after="0" w:line="240" w:lineRule="auto"/>
        <w:rPr>
          <w:rFonts w:ascii="Gill Sans MT" w:hAnsi="Gill Sans MT"/>
        </w:rPr>
      </w:pPr>
    </w:p>
    <w:p w14:paraId="1CE8AE1C" w14:textId="7F6F5252" w:rsidR="00316CE1" w:rsidRDefault="0050276C" w:rsidP="00FA1874">
      <w:pPr>
        <w:pStyle w:val="ListParagraph"/>
        <w:numPr>
          <w:ilvl w:val="0"/>
          <w:numId w:val="6"/>
        </w:numPr>
        <w:spacing w:after="0" w:line="240" w:lineRule="auto"/>
        <w:rPr>
          <w:rFonts w:ascii="Gill Sans MT" w:hAnsi="Gill Sans MT"/>
        </w:rPr>
      </w:pPr>
      <w:r w:rsidRPr="00316CE1">
        <w:rPr>
          <w:rFonts w:ascii="Gill Sans MT" w:hAnsi="Gill Sans MT"/>
        </w:rPr>
        <w:t xml:space="preserve">Successfully </w:t>
      </w:r>
      <w:r w:rsidR="00316CE1" w:rsidRPr="00316CE1">
        <w:rPr>
          <w:rFonts w:ascii="Gill Sans MT" w:hAnsi="Gill Sans MT"/>
        </w:rPr>
        <w:t>achieve a positive image and attract audience via different platform and approaches.</w:t>
      </w:r>
      <w:r w:rsidR="00316CE1">
        <w:rPr>
          <w:rFonts w:ascii="Gill Sans MT" w:hAnsi="Gill Sans MT"/>
        </w:rPr>
        <w:t xml:space="preserve"> Building rapport with the audience and achieving loyal client personae via PR and advertising campaigns.</w:t>
      </w:r>
    </w:p>
    <w:p w14:paraId="3A6F5FF3" w14:textId="77777777" w:rsidR="00316CE1" w:rsidRPr="00316CE1" w:rsidRDefault="00316CE1" w:rsidP="00316CE1">
      <w:pPr>
        <w:spacing w:after="0" w:line="240" w:lineRule="auto"/>
        <w:rPr>
          <w:rFonts w:ascii="Gill Sans MT" w:hAnsi="Gill Sans MT"/>
        </w:rPr>
      </w:pPr>
    </w:p>
    <w:p w14:paraId="691C1DDE" w14:textId="77777777" w:rsidR="00316CE1" w:rsidRPr="00316CE1" w:rsidRDefault="00316CE1" w:rsidP="00316CE1">
      <w:pPr>
        <w:pStyle w:val="ListParagraph"/>
        <w:numPr>
          <w:ilvl w:val="0"/>
          <w:numId w:val="6"/>
        </w:numPr>
        <w:rPr>
          <w:rFonts w:ascii="Gill Sans MT" w:hAnsi="Gill Sans MT"/>
        </w:rPr>
      </w:pPr>
      <w:r w:rsidRPr="00316CE1">
        <w:rPr>
          <w:rFonts w:ascii="Gill Sans MT" w:hAnsi="Gill Sans MT"/>
        </w:rPr>
        <w:t>Analyzes the organization’s objectives, promotional policies, and needs to build public relations strategies that influence public opinion and promote products, ideas, and services.</w:t>
      </w:r>
    </w:p>
    <w:p w14:paraId="1D225286" w14:textId="77777777" w:rsidR="00316CE1" w:rsidRDefault="00316CE1" w:rsidP="00316CE1">
      <w:pPr>
        <w:pStyle w:val="ListParagraph"/>
        <w:numPr>
          <w:ilvl w:val="0"/>
          <w:numId w:val="6"/>
        </w:numPr>
        <w:rPr>
          <w:rFonts w:ascii="Gill Sans MT" w:hAnsi="Gill Sans MT"/>
        </w:rPr>
      </w:pPr>
      <w:r w:rsidRPr="00316CE1">
        <w:rPr>
          <w:rFonts w:ascii="Gill Sans MT" w:hAnsi="Gill Sans MT"/>
        </w:rPr>
        <w:t>Establishes and maintains cooperative relationships with consumer, community, employee, and public interest groups.</w:t>
      </w:r>
    </w:p>
    <w:p w14:paraId="319FEE6E" w14:textId="77777777" w:rsidR="002E0FC0" w:rsidRDefault="00316CE1" w:rsidP="002E0FC0">
      <w:pPr>
        <w:pStyle w:val="ListParagraph"/>
        <w:numPr>
          <w:ilvl w:val="0"/>
          <w:numId w:val="6"/>
        </w:numPr>
        <w:rPr>
          <w:rFonts w:ascii="Gill Sans MT" w:hAnsi="Gill Sans MT"/>
        </w:rPr>
      </w:pPr>
      <w:r w:rsidRPr="00316CE1">
        <w:rPr>
          <w:rFonts w:ascii="Gill Sans MT" w:hAnsi="Gill Sans MT"/>
        </w:rPr>
        <w:t>Responds to requests for information from the media</w:t>
      </w:r>
    </w:p>
    <w:p w14:paraId="6D10A6BA" w14:textId="3885DCF8" w:rsidR="008E23F8" w:rsidRPr="0071340F" w:rsidRDefault="00316CE1" w:rsidP="0071340F">
      <w:pPr>
        <w:pStyle w:val="ListParagraph"/>
        <w:numPr>
          <w:ilvl w:val="0"/>
          <w:numId w:val="6"/>
        </w:numPr>
        <w:rPr>
          <w:rFonts w:ascii="Gill Sans MT" w:hAnsi="Gill Sans MT"/>
        </w:rPr>
      </w:pPr>
      <w:r w:rsidRPr="002E0FC0">
        <w:rPr>
          <w:rFonts w:ascii="Gill Sans MT" w:hAnsi="Gill Sans MT"/>
        </w:rPr>
        <w:t>Assist with identifying ways to improve marketing communications with other areas of the business including B2B agency communications and recruitment drives in line with business objectives</w:t>
      </w:r>
      <w:bookmarkStart w:id="3" w:name="_Hlk478721104"/>
      <w:r w:rsidR="0071340F">
        <w:rPr>
          <w:rFonts w:ascii="Gill Sans MT" w:hAnsi="Gill Sans MT"/>
        </w:rPr>
        <w:t>.</w:t>
      </w:r>
    </w:p>
    <w:p w14:paraId="4DFF90CD" w14:textId="5D4FCAC2" w:rsidR="008E23F8" w:rsidRPr="007E01AE" w:rsidRDefault="00B81AB9" w:rsidP="008E23F8">
      <w:pPr>
        <w:pBdr>
          <w:bottom w:val="single" w:sz="2" w:space="3" w:color="auto"/>
        </w:pBdr>
        <w:tabs>
          <w:tab w:val="right" w:pos="10080"/>
        </w:tabs>
        <w:spacing w:after="40" w:line="240" w:lineRule="auto"/>
        <w:rPr>
          <w:rFonts w:ascii="Gill Sans MT" w:hAnsi="Gill Sans MT"/>
        </w:rPr>
      </w:pPr>
      <w:r>
        <w:rPr>
          <w:rFonts w:ascii="Gill Sans MT" w:hAnsi="Gill Sans MT"/>
          <w:b/>
        </w:rPr>
        <w:t>MARKETING</w:t>
      </w:r>
      <w:r w:rsidR="00A00412">
        <w:rPr>
          <w:rFonts w:ascii="Gill Sans MT" w:hAnsi="Gill Sans MT"/>
          <w:b/>
        </w:rPr>
        <w:t xml:space="preserve"> AND COMMUNICATION</w:t>
      </w:r>
      <w:r>
        <w:rPr>
          <w:rFonts w:ascii="Gill Sans MT" w:hAnsi="Gill Sans MT"/>
          <w:b/>
        </w:rPr>
        <w:t xml:space="preserve"> </w:t>
      </w:r>
      <w:r w:rsidR="00A00412">
        <w:rPr>
          <w:rFonts w:ascii="Gill Sans MT" w:hAnsi="Gill Sans MT"/>
          <w:b/>
        </w:rPr>
        <w:t>SPCIALIST</w:t>
      </w:r>
      <w:r w:rsidR="008E23F8" w:rsidRPr="007E01AE">
        <w:rPr>
          <w:rFonts w:ascii="Gill Sans MT" w:hAnsi="Gill Sans MT"/>
        </w:rPr>
        <w:t xml:space="preserve"> | Group of </w:t>
      </w:r>
      <w:r w:rsidR="00FA1874">
        <w:rPr>
          <w:rFonts w:ascii="Gill Sans MT" w:hAnsi="Gill Sans MT"/>
        </w:rPr>
        <w:t>Brands</w:t>
      </w:r>
      <w:r w:rsidR="008E23F8" w:rsidRPr="007E01AE">
        <w:rPr>
          <w:rFonts w:ascii="Gill Sans MT" w:hAnsi="Gill Sans MT"/>
        </w:rPr>
        <w:t xml:space="preserve"> (Bahrain)</w:t>
      </w:r>
      <w:r w:rsidR="008E23F8" w:rsidRPr="007E01AE">
        <w:rPr>
          <w:rFonts w:ascii="Gill Sans MT" w:hAnsi="Gill Sans MT"/>
        </w:rPr>
        <w:tab/>
      </w:r>
      <w:r w:rsidR="003C2531">
        <w:rPr>
          <w:rFonts w:ascii="Gill Sans MT" w:hAnsi="Gill Sans MT"/>
        </w:rPr>
        <w:t>Dec 2019-Till date</w:t>
      </w:r>
    </w:p>
    <w:p w14:paraId="1C86E122" w14:textId="77777777" w:rsidR="00AF4453" w:rsidRDefault="00AF4453" w:rsidP="008E23F8">
      <w:pPr>
        <w:pStyle w:val="ListParagraph"/>
        <w:numPr>
          <w:ilvl w:val="0"/>
          <w:numId w:val="6"/>
        </w:numPr>
        <w:spacing w:after="0" w:line="240" w:lineRule="auto"/>
        <w:rPr>
          <w:rFonts w:ascii="Gill Sans MT" w:hAnsi="Gill Sans MT"/>
        </w:rPr>
      </w:pPr>
      <w:r>
        <w:rPr>
          <w:rFonts w:ascii="Gill Sans MT" w:hAnsi="Gill Sans MT"/>
        </w:rPr>
        <w:t>Establishing a brand and a slogan that it would attract the attention</w:t>
      </w:r>
    </w:p>
    <w:p w14:paraId="37C2E387" w14:textId="786E7374" w:rsidR="00AF4453" w:rsidRDefault="00AF4453" w:rsidP="008E23F8">
      <w:pPr>
        <w:pStyle w:val="ListParagraph"/>
        <w:numPr>
          <w:ilvl w:val="0"/>
          <w:numId w:val="6"/>
        </w:numPr>
        <w:spacing w:after="0" w:line="240" w:lineRule="auto"/>
        <w:rPr>
          <w:rFonts w:ascii="Gill Sans MT" w:hAnsi="Gill Sans MT"/>
        </w:rPr>
      </w:pPr>
      <w:r>
        <w:rPr>
          <w:rFonts w:ascii="Gill Sans MT" w:hAnsi="Gill Sans MT"/>
        </w:rPr>
        <w:t>Help organization forge an identity and promote it effectively</w:t>
      </w:r>
    </w:p>
    <w:p w14:paraId="4EA3DCCF" w14:textId="77777777" w:rsidR="00B81AB9" w:rsidRDefault="00AF4453" w:rsidP="008E23F8">
      <w:pPr>
        <w:pStyle w:val="ListParagraph"/>
        <w:numPr>
          <w:ilvl w:val="0"/>
          <w:numId w:val="6"/>
        </w:numPr>
        <w:spacing w:after="0" w:line="240" w:lineRule="auto"/>
        <w:rPr>
          <w:rFonts w:ascii="Gill Sans MT" w:hAnsi="Gill Sans MT"/>
        </w:rPr>
      </w:pPr>
      <w:r>
        <w:rPr>
          <w:rFonts w:ascii="Gill Sans MT" w:hAnsi="Gill Sans MT"/>
        </w:rPr>
        <w:t xml:space="preserve">Create a name and a package and means of distributions and timings and ways to promote the products </w:t>
      </w:r>
    </w:p>
    <w:p w14:paraId="5439CF75" w14:textId="60B5D144" w:rsidR="00B81AB9" w:rsidRDefault="00B81AB9" w:rsidP="00B81AB9">
      <w:pPr>
        <w:pStyle w:val="ListParagraph"/>
        <w:numPr>
          <w:ilvl w:val="0"/>
          <w:numId w:val="6"/>
        </w:numPr>
        <w:spacing w:after="0" w:line="240" w:lineRule="auto"/>
        <w:rPr>
          <w:rFonts w:ascii="Gill Sans MT" w:hAnsi="Gill Sans MT"/>
        </w:rPr>
      </w:pPr>
      <w:r>
        <w:rPr>
          <w:rFonts w:ascii="Gill Sans MT" w:hAnsi="Gill Sans MT"/>
        </w:rPr>
        <w:t xml:space="preserve">Establishing ways that </w:t>
      </w:r>
      <w:r w:rsidRPr="00B81AB9">
        <w:rPr>
          <w:rFonts w:ascii="Gill Sans MT" w:hAnsi="Gill Sans MT"/>
        </w:rPr>
        <w:t>can influence all phases of marketing, from design and distribution decisions to advertising and public relations messaging.</w:t>
      </w:r>
    </w:p>
    <w:p w14:paraId="0B3BAB36" w14:textId="77777777" w:rsidR="008E23F8" w:rsidRPr="00B81AB9" w:rsidRDefault="008E23F8" w:rsidP="00B81AB9">
      <w:pPr>
        <w:pStyle w:val="ListParagraph"/>
        <w:spacing w:after="0" w:line="240" w:lineRule="auto"/>
        <w:ind w:left="360"/>
        <w:rPr>
          <w:rFonts w:ascii="Gill Sans MT" w:hAnsi="Gill Sans MT"/>
        </w:rPr>
      </w:pPr>
    </w:p>
    <w:p w14:paraId="7A9DAE96" w14:textId="65D9692A" w:rsidR="008E23F8" w:rsidRPr="007E01AE" w:rsidRDefault="00B81AB9" w:rsidP="008E23F8">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CONTENT </w:t>
      </w:r>
      <w:r w:rsidR="00F7297A">
        <w:rPr>
          <w:rFonts w:ascii="Gill Sans MT" w:hAnsi="Gill Sans MT"/>
          <w:b/>
        </w:rPr>
        <w:t xml:space="preserve">MARKETER </w:t>
      </w:r>
      <w:r w:rsidR="00F7297A" w:rsidRPr="00F7297A">
        <w:rPr>
          <w:rFonts w:ascii="Gill Sans MT" w:hAnsi="Gill Sans MT"/>
          <w:b/>
        </w:rPr>
        <w:t>|</w:t>
      </w:r>
      <w:r w:rsidR="00F7297A">
        <w:rPr>
          <w:rFonts w:ascii="Gill Sans MT" w:hAnsi="Gill Sans MT"/>
          <w:b/>
        </w:rPr>
        <w:t xml:space="preserve"> (</w:t>
      </w:r>
      <w:r w:rsidR="008E23F8" w:rsidRPr="007E01AE">
        <w:rPr>
          <w:rFonts w:ascii="Gill Sans MT" w:hAnsi="Gill Sans MT"/>
        </w:rPr>
        <w:t>Bahrain)</w:t>
      </w:r>
      <w:r w:rsidR="008E23F8" w:rsidRPr="007E01AE">
        <w:rPr>
          <w:rFonts w:ascii="Gill Sans MT" w:hAnsi="Gill Sans MT"/>
        </w:rPr>
        <w:tab/>
      </w:r>
      <w:r w:rsidR="003C2531">
        <w:rPr>
          <w:rFonts w:ascii="Gill Sans MT" w:hAnsi="Gill Sans MT"/>
        </w:rPr>
        <w:t>Oct 2020-Till date</w:t>
      </w:r>
    </w:p>
    <w:p w14:paraId="6C2431BD" w14:textId="27F73C2F" w:rsidR="00901EAC" w:rsidRDefault="00901EAC" w:rsidP="008E23F8">
      <w:pPr>
        <w:pStyle w:val="ListParagraph"/>
        <w:numPr>
          <w:ilvl w:val="0"/>
          <w:numId w:val="6"/>
        </w:numPr>
        <w:spacing w:after="0" w:line="240" w:lineRule="auto"/>
        <w:rPr>
          <w:rFonts w:ascii="Gill Sans MT" w:hAnsi="Gill Sans MT"/>
        </w:rPr>
      </w:pPr>
      <w:r>
        <w:rPr>
          <w:rFonts w:ascii="Gill Sans MT" w:hAnsi="Gill Sans MT"/>
        </w:rPr>
        <w:t>Content creator and copy blogger, communicating with public through a compelling creative copy.</w:t>
      </w:r>
    </w:p>
    <w:p w14:paraId="69942E73" w14:textId="3EE8E71F" w:rsidR="00901EAC" w:rsidRDefault="00901EAC" w:rsidP="00901EAC">
      <w:pPr>
        <w:pStyle w:val="ListParagraph"/>
        <w:numPr>
          <w:ilvl w:val="0"/>
          <w:numId w:val="6"/>
        </w:numPr>
        <w:spacing w:after="0" w:line="240" w:lineRule="auto"/>
        <w:rPr>
          <w:rFonts w:ascii="Gill Sans MT" w:hAnsi="Gill Sans MT"/>
        </w:rPr>
      </w:pPr>
      <w:r>
        <w:rPr>
          <w:rFonts w:ascii="Gill Sans MT" w:hAnsi="Gill Sans MT"/>
        </w:rPr>
        <w:t>Owning</w:t>
      </w:r>
      <w:r w:rsidRPr="00901EAC">
        <w:rPr>
          <w:rFonts w:ascii="Gill Sans MT" w:hAnsi="Gill Sans MT"/>
        </w:rPr>
        <w:t xml:space="preserve"> the business’s websites and blog sites, being responsible for ensuring that it has compelling content, navigation, structure/design, localization, and landing pages that will make the business’s content easily digestible by the audience.</w:t>
      </w:r>
    </w:p>
    <w:p w14:paraId="07F761F0" w14:textId="3EF8E829" w:rsidR="00901EAC" w:rsidRDefault="00901EAC" w:rsidP="00901EAC">
      <w:pPr>
        <w:pStyle w:val="ListParagraph"/>
        <w:numPr>
          <w:ilvl w:val="0"/>
          <w:numId w:val="6"/>
        </w:numPr>
        <w:spacing w:after="0" w:line="240" w:lineRule="auto"/>
        <w:rPr>
          <w:rFonts w:ascii="Gill Sans MT" w:hAnsi="Gill Sans MT"/>
        </w:rPr>
      </w:pPr>
      <w:r>
        <w:rPr>
          <w:rFonts w:ascii="Gill Sans MT" w:hAnsi="Gill Sans MT"/>
        </w:rPr>
        <w:lastRenderedPageBreak/>
        <w:t>Playing</w:t>
      </w:r>
      <w:r w:rsidRPr="00901EAC">
        <w:rPr>
          <w:rFonts w:ascii="Gill Sans MT" w:hAnsi="Gill Sans MT"/>
        </w:rPr>
        <w:t xml:space="preserve"> a leading role in the management of both on-page SEO and off-page SEO analysis and execution; improving organic search engine performance and setting goals based on click through rates, conversions, and traffic.</w:t>
      </w:r>
    </w:p>
    <w:p w14:paraId="6DEF545E" w14:textId="44D1CE61" w:rsidR="00901EAC" w:rsidRDefault="00901EAC" w:rsidP="00901EAC">
      <w:pPr>
        <w:pStyle w:val="ListParagraph"/>
        <w:numPr>
          <w:ilvl w:val="0"/>
          <w:numId w:val="6"/>
        </w:numPr>
        <w:spacing w:after="0" w:line="240" w:lineRule="auto"/>
        <w:rPr>
          <w:rFonts w:ascii="Gill Sans MT" w:hAnsi="Gill Sans MT"/>
        </w:rPr>
      </w:pPr>
      <w:r>
        <w:rPr>
          <w:rFonts w:ascii="Gill Sans MT" w:hAnsi="Gill Sans MT"/>
        </w:rPr>
        <w:t>Research and analytics;</w:t>
      </w:r>
      <w:r w:rsidRPr="00901EAC">
        <w:rPr>
          <w:rFonts w:ascii="Gill Sans MT" w:hAnsi="Gill Sans MT"/>
        </w:rPr>
        <w:t xml:space="preserve"> conducting research and developing an understanding of the business’s industry, the business/product’s unique value proposition, and it’s the product’s market differentiators.</w:t>
      </w:r>
    </w:p>
    <w:p w14:paraId="327E0B7D" w14:textId="77777777" w:rsidR="009F0D5A" w:rsidRPr="009F0D5A" w:rsidRDefault="009F0D5A" w:rsidP="009F0D5A">
      <w:pPr>
        <w:spacing w:after="0" w:line="240" w:lineRule="auto"/>
        <w:rPr>
          <w:rFonts w:ascii="Gill Sans MT" w:hAnsi="Gill Sans MT"/>
        </w:rPr>
      </w:pPr>
    </w:p>
    <w:p w14:paraId="34160DAF" w14:textId="76A3B19B" w:rsidR="008E23F8" w:rsidRPr="007E01AE" w:rsidRDefault="009F0D5A" w:rsidP="008E23F8">
      <w:pPr>
        <w:pBdr>
          <w:bottom w:val="single" w:sz="2" w:space="3" w:color="auto"/>
        </w:pBdr>
        <w:tabs>
          <w:tab w:val="right" w:pos="10080"/>
        </w:tabs>
        <w:spacing w:after="40" w:line="240" w:lineRule="auto"/>
        <w:rPr>
          <w:rFonts w:ascii="Gill Sans MT" w:hAnsi="Gill Sans MT"/>
        </w:rPr>
      </w:pPr>
      <w:r>
        <w:rPr>
          <w:rFonts w:ascii="Gill Sans MT" w:hAnsi="Gill Sans MT"/>
          <w:b/>
        </w:rPr>
        <w:t>JOURNALIST</w:t>
      </w:r>
      <w:r w:rsidR="00F7297A">
        <w:rPr>
          <w:rFonts w:ascii="Gill Sans MT" w:hAnsi="Gill Sans MT"/>
          <w:b/>
        </w:rPr>
        <w:t xml:space="preserve"> </w:t>
      </w:r>
      <w:r w:rsidR="00F7297A" w:rsidRPr="00F7297A">
        <w:rPr>
          <w:rFonts w:ascii="Gill Sans MT" w:hAnsi="Gill Sans MT"/>
          <w:b/>
        </w:rPr>
        <w:t>|</w:t>
      </w:r>
      <w:r w:rsidR="00F7297A">
        <w:rPr>
          <w:rFonts w:ascii="Gill Sans MT" w:hAnsi="Gill Sans MT"/>
          <w:b/>
        </w:rPr>
        <w:t xml:space="preserve"> </w:t>
      </w:r>
      <w:r w:rsidRPr="007E01AE">
        <w:rPr>
          <w:rFonts w:ascii="Gill Sans MT" w:hAnsi="Gill Sans MT"/>
        </w:rPr>
        <w:t>Group</w:t>
      </w:r>
      <w:r>
        <w:rPr>
          <w:rFonts w:ascii="Gill Sans MT" w:hAnsi="Gill Sans MT"/>
        </w:rPr>
        <w:t xml:space="preserve"> of channels (</w:t>
      </w:r>
      <w:r w:rsidR="00F7297A">
        <w:rPr>
          <w:rFonts w:ascii="Gill Sans MT" w:hAnsi="Gill Sans MT"/>
        </w:rPr>
        <w:t xml:space="preserve">ABS </w:t>
      </w:r>
      <w:r>
        <w:rPr>
          <w:rFonts w:ascii="Gill Sans MT" w:hAnsi="Gill Sans MT"/>
        </w:rPr>
        <w:t>Jordan/</w:t>
      </w:r>
      <w:r w:rsidR="00F7297A">
        <w:rPr>
          <w:rFonts w:ascii="Gill Sans MT" w:hAnsi="Gill Sans MT"/>
        </w:rPr>
        <w:t xml:space="preserve">Sky news </w:t>
      </w:r>
      <w:r>
        <w:rPr>
          <w:rFonts w:ascii="Gill Sans MT" w:hAnsi="Gill Sans MT"/>
        </w:rPr>
        <w:t>Dubai/</w:t>
      </w:r>
      <w:r w:rsidR="00F7297A">
        <w:rPr>
          <w:rFonts w:ascii="Gill Sans MT" w:hAnsi="Gill Sans MT"/>
        </w:rPr>
        <w:t xml:space="preserve">On TV </w:t>
      </w:r>
      <w:r>
        <w:rPr>
          <w:rFonts w:ascii="Gill Sans MT" w:hAnsi="Gill Sans MT"/>
        </w:rPr>
        <w:t>Egypt)</w:t>
      </w:r>
      <w:r w:rsidR="000B380F">
        <w:rPr>
          <w:rFonts w:ascii="Gill Sans MT" w:hAnsi="Gill Sans MT"/>
        </w:rPr>
        <w:t xml:space="preserve"> freelancer</w:t>
      </w:r>
      <w:r w:rsidR="008E23F8" w:rsidRPr="007E01AE">
        <w:rPr>
          <w:rFonts w:ascii="Gill Sans MT" w:hAnsi="Gill Sans MT"/>
        </w:rPr>
        <w:tab/>
      </w:r>
      <w:r>
        <w:rPr>
          <w:rFonts w:ascii="Gill Sans MT" w:hAnsi="Gill Sans MT"/>
        </w:rPr>
        <w:t>Feb 2012-July 2014</w:t>
      </w:r>
    </w:p>
    <w:p w14:paraId="6A28C469" w14:textId="462C809C" w:rsidR="009F0D5A" w:rsidRDefault="009F0D5A" w:rsidP="009F0D5A">
      <w:pPr>
        <w:pStyle w:val="ListParagraph"/>
        <w:numPr>
          <w:ilvl w:val="0"/>
          <w:numId w:val="6"/>
        </w:numPr>
        <w:spacing w:after="0" w:line="240" w:lineRule="auto"/>
        <w:rPr>
          <w:rFonts w:ascii="Gill Sans MT" w:hAnsi="Gill Sans MT"/>
        </w:rPr>
      </w:pPr>
      <w:r>
        <w:rPr>
          <w:rFonts w:ascii="Gill Sans MT" w:hAnsi="Gill Sans MT"/>
        </w:rPr>
        <w:t>News gathering</w:t>
      </w:r>
      <w:r w:rsidRPr="009F0D5A">
        <w:rPr>
          <w:rFonts w:ascii="Gill Sans MT" w:hAnsi="Gill Sans MT"/>
        </w:rPr>
        <w:t xml:space="preserve"> information, write news pieces, and present the news in an honest and balanced manner. </w:t>
      </w:r>
    </w:p>
    <w:p w14:paraId="30E79DBD" w14:textId="5C527B53" w:rsidR="009F0D5A" w:rsidRDefault="009F0D5A" w:rsidP="009F0D5A">
      <w:pPr>
        <w:pStyle w:val="ListParagraph"/>
        <w:numPr>
          <w:ilvl w:val="0"/>
          <w:numId w:val="6"/>
        </w:numPr>
        <w:spacing w:after="0" w:line="240" w:lineRule="auto"/>
        <w:rPr>
          <w:rFonts w:ascii="Gill Sans MT" w:hAnsi="Gill Sans MT"/>
        </w:rPr>
      </w:pPr>
      <w:r w:rsidRPr="009F0D5A">
        <w:rPr>
          <w:rFonts w:ascii="Gill Sans MT" w:hAnsi="Gill Sans MT"/>
        </w:rPr>
        <w:t>Investigating and reporting on current events, also work</w:t>
      </w:r>
      <w:r>
        <w:rPr>
          <w:rFonts w:ascii="Gill Sans MT" w:hAnsi="Gill Sans MT"/>
        </w:rPr>
        <w:t>ing</w:t>
      </w:r>
      <w:r w:rsidRPr="009F0D5A">
        <w:rPr>
          <w:rFonts w:ascii="Gill Sans MT" w:hAnsi="Gill Sans MT"/>
        </w:rPr>
        <w:t xml:space="preserve"> on articles and features that update and influence public opinion.</w:t>
      </w:r>
    </w:p>
    <w:p w14:paraId="6351F385" w14:textId="3086D020" w:rsidR="009F0D5A" w:rsidRDefault="009F0D5A" w:rsidP="009F0D5A">
      <w:pPr>
        <w:pStyle w:val="ListParagraph"/>
        <w:numPr>
          <w:ilvl w:val="0"/>
          <w:numId w:val="6"/>
        </w:numPr>
        <w:spacing w:after="0" w:line="240" w:lineRule="auto"/>
        <w:rPr>
          <w:rFonts w:ascii="Gill Sans MT" w:hAnsi="Gill Sans MT"/>
        </w:rPr>
      </w:pPr>
      <w:r>
        <w:rPr>
          <w:rFonts w:ascii="Gill Sans MT" w:hAnsi="Gill Sans MT"/>
        </w:rPr>
        <w:t xml:space="preserve">News editing </w:t>
      </w:r>
      <w:r w:rsidR="00F063D2">
        <w:rPr>
          <w:rFonts w:ascii="Gill Sans MT" w:hAnsi="Gill Sans MT"/>
        </w:rPr>
        <w:t>and u</w:t>
      </w:r>
      <w:r w:rsidR="0071340F">
        <w:rPr>
          <w:rFonts w:ascii="Gill Sans MT" w:hAnsi="Gill Sans MT"/>
        </w:rPr>
        <w:t>sing</w:t>
      </w:r>
      <w:r w:rsidR="00F063D2" w:rsidRPr="00F063D2">
        <w:rPr>
          <w:rFonts w:ascii="Gill Sans MT" w:hAnsi="Gill Sans MT"/>
        </w:rPr>
        <w:t xml:space="preserve"> findings to construct a well-written article</w:t>
      </w:r>
      <w:r w:rsidR="00F063D2">
        <w:rPr>
          <w:rFonts w:ascii="Gill Sans MT" w:hAnsi="Gill Sans MT"/>
        </w:rPr>
        <w:t xml:space="preserve"> </w:t>
      </w:r>
      <w:r>
        <w:rPr>
          <w:rFonts w:ascii="Gill Sans MT" w:hAnsi="Gill Sans MT"/>
        </w:rPr>
        <w:t>without biases or prejudice to bring to the public eye.</w:t>
      </w:r>
    </w:p>
    <w:p w14:paraId="3C515E21" w14:textId="1CBFE45D" w:rsidR="009F0D5A" w:rsidRDefault="009F0D5A" w:rsidP="00F063D2">
      <w:pPr>
        <w:pStyle w:val="ListParagraph"/>
        <w:numPr>
          <w:ilvl w:val="0"/>
          <w:numId w:val="6"/>
        </w:numPr>
        <w:spacing w:after="0" w:line="240" w:lineRule="auto"/>
        <w:rPr>
          <w:rFonts w:ascii="Gill Sans MT" w:hAnsi="Gill Sans MT"/>
        </w:rPr>
      </w:pPr>
      <w:r>
        <w:rPr>
          <w:rFonts w:ascii="Gill Sans MT" w:hAnsi="Gill Sans MT"/>
        </w:rPr>
        <w:t xml:space="preserve">Broadcasting and news anchoring </w:t>
      </w:r>
      <w:r w:rsidR="00F063D2">
        <w:rPr>
          <w:rFonts w:ascii="Gill Sans MT" w:hAnsi="Gill Sans MT"/>
        </w:rPr>
        <w:t xml:space="preserve">also </w:t>
      </w:r>
      <w:r w:rsidR="00F063D2" w:rsidRPr="00F063D2">
        <w:rPr>
          <w:rFonts w:ascii="Gill Sans MT" w:hAnsi="Gill Sans MT"/>
        </w:rPr>
        <w:t>Interview</w:t>
      </w:r>
      <w:r w:rsidR="00F063D2">
        <w:rPr>
          <w:rFonts w:ascii="Gill Sans MT" w:hAnsi="Gill Sans MT"/>
        </w:rPr>
        <w:t>ing</w:t>
      </w:r>
      <w:r w:rsidR="00F063D2" w:rsidRPr="00F063D2">
        <w:rPr>
          <w:rFonts w:ascii="Gill Sans MT" w:hAnsi="Gill Sans MT"/>
        </w:rPr>
        <w:t xml:space="preserve"> key persons (witnesses, sources etc.) to obtain more information</w:t>
      </w:r>
    </w:p>
    <w:p w14:paraId="08A894F0" w14:textId="252E74CB" w:rsidR="00F063D2" w:rsidRDefault="00F063D2" w:rsidP="00F063D2">
      <w:pPr>
        <w:pStyle w:val="ListParagraph"/>
        <w:numPr>
          <w:ilvl w:val="0"/>
          <w:numId w:val="6"/>
        </w:numPr>
        <w:spacing w:after="0" w:line="240" w:lineRule="auto"/>
        <w:rPr>
          <w:rFonts w:ascii="Gill Sans MT" w:hAnsi="Gill Sans MT"/>
        </w:rPr>
      </w:pPr>
      <w:r w:rsidRPr="00F063D2">
        <w:rPr>
          <w:rFonts w:ascii="Gill Sans MT" w:hAnsi="Gill Sans MT"/>
        </w:rPr>
        <w:t>Obtain</w:t>
      </w:r>
      <w:r>
        <w:rPr>
          <w:rFonts w:ascii="Gill Sans MT" w:hAnsi="Gill Sans MT"/>
        </w:rPr>
        <w:t>ing</w:t>
      </w:r>
      <w:r w:rsidRPr="00F063D2">
        <w:rPr>
          <w:rFonts w:ascii="Gill Sans MT" w:hAnsi="Gill Sans MT"/>
        </w:rPr>
        <w:t xml:space="preserve"> first-hand information by being present in happenings</w:t>
      </w:r>
    </w:p>
    <w:bookmarkEnd w:id="3"/>
    <w:p w14:paraId="3A0D5B52" w14:textId="77777777" w:rsidR="0071340F" w:rsidRPr="0071340F" w:rsidRDefault="0071340F" w:rsidP="0071340F">
      <w:pPr>
        <w:spacing w:after="0" w:line="240" w:lineRule="auto"/>
        <w:rPr>
          <w:rFonts w:ascii="Gill Sans MT" w:hAnsi="Gill Sans MT"/>
          <w:b/>
        </w:rPr>
      </w:pPr>
    </w:p>
    <w:p w14:paraId="08549265" w14:textId="04F619B9" w:rsidR="0071340F" w:rsidRPr="0071340F" w:rsidRDefault="0071340F" w:rsidP="0071340F">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RECRIUTER AND SENIOR FLIGHT </w:t>
      </w:r>
      <w:r w:rsidR="00F7297A">
        <w:rPr>
          <w:rFonts w:ascii="Gill Sans MT" w:hAnsi="Gill Sans MT"/>
          <w:b/>
        </w:rPr>
        <w:t xml:space="preserve">ATTENDANT </w:t>
      </w:r>
      <w:r w:rsidR="00A00412" w:rsidRPr="00F7297A">
        <w:rPr>
          <w:rFonts w:ascii="Gill Sans MT" w:hAnsi="Gill Sans MT"/>
          <w:b/>
        </w:rPr>
        <w:t>|</w:t>
      </w:r>
      <w:r w:rsidR="00A00412">
        <w:rPr>
          <w:rFonts w:ascii="Gill Sans MT" w:hAnsi="Gill Sans MT"/>
          <w:b/>
        </w:rPr>
        <w:t xml:space="preserve"> (</w:t>
      </w:r>
      <w:r w:rsidR="00F7297A">
        <w:rPr>
          <w:rFonts w:ascii="Gill Sans MT" w:hAnsi="Gill Sans MT"/>
        </w:rPr>
        <w:t>Gulf air-</w:t>
      </w:r>
      <w:r>
        <w:rPr>
          <w:rFonts w:ascii="Gill Sans MT" w:hAnsi="Gill Sans MT"/>
        </w:rPr>
        <w:t>Bahrain</w:t>
      </w:r>
      <w:r w:rsidRPr="0071340F">
        <w:rPr>
          <w:rFonts w:ascii="Gill Sans MT" w:hAnsi="Gill Sans MT"/>
        </w:rPr>
        <w:t>)</w:t>
      </w:r>
      <w:r w:rsidRPr="0071340F">
        <w:rPr>
          <w:rFonts w:ascii="Gill Sans MT" w:hAnsi="Gill Sans MT"/>
        </w:rPr>
        <w:tab/>
      </w:r>
      <w:r w:rsidR="003C2531">
        <w:rPr>
          <w:rFonts w:ascii="Gill Sans MT" w:hAnsi="Gill Sans MT"/>
        </w:rPr>
        <w:t>Oct 2007-Jan2020</w:t>
      </w:r>
    </w:p>
    <w:p w14:paraId="083D9A7A" w14:textId="62E9ACF5" w:rsidR="0071340F" w:rsidRPr="0071340F" w:rsidRDefault="003C2531" w:rsidP="003C2531">
      <w:pPr>
        <w:numPr>
          <w:ilvl w:val="0"/>
          <w:numId w:val="6"/>
        </w:numPr>
        <w:spacing w:after="0" w:line="240" w:lineRule="auto"/>
        <w:rPr>
          <w:rFonts w:ascii="Gill Sans MT" w:hAnsi="Gill Sans MT"/>
        </w:rPr>
      </w:pPr>
      <w:r>
        <w:rPr>
          <w:rFonts w:ascii="Gill Sans MT" w:hAnsi="Gill Sans MT"/>
        </w:rPr>
        <w:t>S</w:t>
      </w:r>
      <w:r w:rsidRPr="003C2531">
        <w:rPr>
          <w:rFonts w:ascii="Gill Sans MT" w:hAnsi="Gill Sans MT"/>
        </w:rPr>
        <w:t>ourcing and screening candidates, coordinating the interview process, and facilitating offers and employment negotiations, all while ensuring candid</w:t>
      </w:r>
      <w:r>
        <w:rPr>
          <w:rFonts w:ascii="Gill Sans MT" w:hAnsi="Gill Sans MT"/>
        </w:rPr>
        <w:t>ates have a pleasant experience</w:t>
      </w:r>
      <w:r w:rsidR="0071340F" w:rsidRPr="0071340F">
        <w:rPr>
          <w:rFonts w:ascii="Gill Sans MT" w:hAnsi="Gill Sans MT"/>
        </w:rPr>
        <w:t>.</w:t>
      </w:r>
    </w:p>
    <w:p w14:paraId="68DDEFD9" w14:textId="7E4FDFA1" w:rsidR="0071340F" w:rsidRDefault="003C2531" w:rsidP="003C2531">
      <w:pPr>
        <w:numPr>
          <w:ilvl w:val="0"/>
          <w:numId w:val="6"/>
        </w:numPr>
        <w:spacing w:after="0" w:line="240" w:lineRule="auto"/>
        <w:rPr>
          <w:rFonts w:ascii="Gill Sans MT" w:hAnsi="Gill Sans MT"/>
        </w:rPr>
      </w:pPr>
      <w:r>
        <w:rPr>
          <w:rFonts w:ascii="Gill Sans MT" w:hAnsi="Gill Sans MT"/>
        </w:rPr>
        <w:t xml:space="preserve">Achieving </w:t>
      </w:r>
      <w:r w:rsidRPr="003C2531">
        <w:rPr>
          <w:rFonts w:ascii="Gill Sans MT" w:hAnsi="Gill Sans MT"/>
        </w:rPr>
        <w:t xml:space="preserve">staffing objectives by recruiting and evaluating job candidates; advising managers; and managing relocations and intern program. Establishes recruiting requirements by studying organization plans and objectives and meeting with managers to discuss needs. </w:t>
      </w:r>
      <w:r w:rsidR="0071340F" w:rsidRPr="0071340F">
        <w:rPr>
          <w:rFonts w:ascii="Gill Sans MT" w:hAnsi="Gill Sans MT"/>
        </w:rPr>
        <w:t>Obtaining first-hand information by being present in happenings</w:t>
      </w:r>
    </w:p>
    <w:p w14:paraId="59431B72" w14:textId="5FBD4C2E" w:rsidR="003C2531" w:rsidRDefault="003C2531" w:rsidP="003C2531">
      <w:pPr>
        <w:numPr>
          <w:ilvl w:val="0"/>
          <w:numId w:val="6"/>
        </w:numPr>
        <w:spacing w:after="0" w:line="240" w:lineRule="auto"/>
        <w:rPr>
          <w:rFonts w:ascii="Gill Sans MT" w:hAnsi="Gill Sans MT"/>
        </w:rPr>
      </w:pPr>
      <w:r w:rsidRPr="003C2531">
        <w:rPr>
          <w:rFonts w:ascii="Gill Sans MT" w:hAnsi="Gill Sans MT"/>
        </w:rPr>
        <w:t>Present</w:t>
      </w:r>
      <w:r>
        <w:rPr>
          <w:rFonts w:ascii="Gill Sans MT" w:hAnsi="Gill Sans MT"/>
        </w:rPr>
        <w:t>ing</w:t>
      </w:r>
      <w:r w:rsidRPr="003C2531">
        <w:rPr>
          <w:rFonts w:ascii="Gill Sans MT" w:hAnsi="Gill Sans MT"/>
        </w:rPr>
        <w:t xml:space="preserve"> emergency equipment and give instructions to passengers on how to use this equipment</w:t>
      </w:r>
      <w:r>
        <w:rPr>
          <w:rFonts w:ascii="Gill Sans MT" w:hAnsi="Gill Sans MT"/>
        </w:rPr>
        <w:t>.</w:t>
      </w:r>
    </w:p>
    <w:p w14:paraId="63FBF63D" w14:textId="053F7D49" w:rsidR="00D35544" w:rsidRDefault="003C2531" w:rsidP="00D35544">
      <w:pPr>
        <w:numPr>
          <w:ilvl w:val="0"/>
          <w:numId w:val="6"/>
        </w:numPr>
        <w:spacing w:after="0" w:line="240" w:lineRule="auto"/>
        <w:rPr>
          <w:rFonts w:ascii="Gill Sans MT" w:hAnsi="Gill Sans MT"/>
        </w:rPr>
      </w:pPr>
      <w:r>
        <w:rPr>
          <w:rFonts w:ascii="Gill Sans MT" w:hAnsi="Gill Sans MT"/>
        </w:rPr>
        <w:t>Establishing rapport between junior and senior crew members, management and pilots, also communicating</w:t>
      </w:r>
      <w:r w:rsidR="00D35544">
        <w:rPr>
          <w:rFonts w:ascii="Gill Sans MT" w:hAnsi="Gill Sans MT"/>
        </w:rPr>
        <w:t xml:space="preserve"> </w:t>
      </w:r>
      <w:r w:rsidR="00D35544" w:rsidRPr="00D35544">
        <w:rPr>
          <w:rFonts w:ascii="Gill Sans MT" w:hAnsi="Gill Sans MT"/>
        </w:rPr>
        <w:t>all the updates, notices and rules and regulations to team members.</w:t>
      </w:r>
    </w:p>
    <w:p w14:paraId="61CFB07C" w14:textId="309937A4" w:rsidR="00D35544" w:rsidRDefault="00D35544" w:rsidP="00D35544">
      <w:pPr>
        <w:numPr>
          <w:ilvl w:val="0"/>
          <w:numId w:val="6"/>
        </w:numPr>
        <w:spacing w:after="0" w:line="240" w:lineRule="auto"/>
        <w:rPr>
          <w:rFonts w:ascii="Gill Sans MT" w:hAnsi="Gill Sans MT"/>
        </w:rPr>
      </w:pPr>
      <w:r>
        <w:rPr>
          <w:rFonts w:ascii="Gill Sans MT" w:hAnsi="Gill Sans MT"/>
        </w:rPr>
        <w:t>Reflecting the professional image and being a marketing tool for the company.</w:t>
      </w:r>
    </w:p>
    <w:p w14:paraId="27D4FA76" w14:textId="77777777" w:rsidR="00D35544" w:rsidRDefault="00D35544" w:rsidP="00D35544">
      <w:pPr>
        <w:spacing w:after="0" w:line="240" w:lineRule="auto"/>
        <w:rPr>
          <w:rFonts w:ascii="Gill Sans MT" w:hAnsi="Gill Sans MT"/>
        </w:rPr>
      </w:pPr>
    </w:p>
    <w:p w14:paraId="00F85FF4" w14:textId="77777777" w:rsidR="00D35544" w:rsidRDefault="00D35544" w:rsidP="00D35544">
      <w:pPr>
        <w:spacing w:after="0" w:line="240" w:lineRule="auto"/>
        <w:rPr>
          <w:rFonts w:ascii="Gill Sans MT" w:hAnsi="Gill Sans MT"/>
        </w:rPr>
      </w:pPr>
    </w:p>
    <w:p w14:paraId="2D128D0B" w14:textId="1A42676F" w:rsidR="00D35544" w:rsidRPr="00D35544" w:rsidRDefault="007D07A0" w:rsidP="00D35544">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ENTREPRENEURSHIPS AND </w:t>
      </w:r>
      <w:r w:rsidR="00D35544">
        <w:rPr>
          <w:rFonts w:ascii="Gill Sans MT" w:hAnsi="Gill Sans MT"/>
          <w:b/>
        </w:rPr>
        <w:t>OTHER ACHIEVEMENTS</w:t>
      </w:r>
      <w:r w:rsidR="00D35544" w:rsidRPr="00D35544">
        <w:rPr>
          <w:rFonts w:ascii="Gill Sans MT" w:hAnsi="Gill Sans MT"/>
        </w:rPr>
        <w:tab/>
      </w:r>
      <w:r w:rsidR="000B380F">
        <w:rPr>
          <w:rFonts w:ascii="Gill Sans MT" w:hAnsi="Gill Sans MT"/>
        </w:rPr>
        <w:t>The lockdown year-</w:t>
      </w:r>
      <w:r w:rsidR="00AC6100">
        <w:rPr>
          <w:rFonts w:ascii="Gill Sans MT" w:hAnsi="Gill Sans MT"/>
        </w:rPr>
        <w:t>2020</w:t>
      </w:r>
    </w:p>
    <w:p w14:paraId="13AFD9FC" w14:textId="3023D0BB" w:rsidR="00D35544" w:rsidRPr="00D35544" w:rsidRDefault="00D35544" w:rsidP="00D35544">
      <w:pPr>
        <w:numPr>
          <w:ilvl w:val="0"/>
          <w:numId w:val="6"/>
        </w:numPr>
        <w:spacing w:after="0" w:line="240" w:lineRule="auto"/>
        <w:rPr>
          <w:rFonts w:ascii="Gill Sans MT" w:hAnsi="Gill Sans MT"/>
        </w:rPr>
      </w:pPr>
      <w:r>
        <w:rPr>
          <w:rFonts w:ascii="Gill Sans MT" w:hAnsi="Gill Sans MT"/>
        </w:rPr>
        <w:t xml:space="preserve">Starting </w:t>
      </w:r>
      <w:r w:rsidRPr="00D35544">
        <w:rPr>
          <w:rFonts w:ascii="Gill Sans MT" w:hAnsi="Gill Sans MT"/>
        </w:rPr>
        <w:t>my own business in jewelry designing and jewelry making. Responsible for designing, packaging, bran</w:t>
      </w:r>
      <w:r>
        <w:rPr>
          <w:rFonts w:ascii="Gill Sans MT" w:hAnsi="Gill Sans MT"/>
        </w:rPr>
        <w:t>ding, marketing, and distributing.</w:t>
      </w:r>
    </w:p>
    <w:p w14:paraId="2C10B44C" w14:textId="162220AB" w:rsidR="00D35544" w:rsidRDefault="00D35544" w:rsidP="00D35544">
      <w:pPr>
        <w:numPr>
          <w:ilvl w:val="0"/>
          <w:numId w:val="6"/>
        </w:numPr>
        <w:spacing w:after="0" w:line="240" w:lineRule="auto"/>
        <w:rPr>
          <w:rFonts w:ascii="Gill Sans MT" w:hAnsi="Gill Sans MT"/>
        </w:rPr>
      </w:pPr>
      <w:r w:rsidRPr="00D35544">
        <w:rPr>
          <w:rFonts w:ascii="Gill Sans MT" w:hAnsi="Gill Sans MT"/>
        </w:rPr>
        <w:t>Reache</w:t>
      </w:r>
      <w:r>
        <w:rPr>
          <w:rFonts w:ascii="Gill Sans MT" w:hAnsi="Gill Sans MT"/>
        </w:rPr>
        <w:t>d out for prospects and target market</w:t>
      </w:r>
      <w:r w:rsidRPr="00D35544">
        <w:rPr>
          <w:rFonts w:ascii="Gill Sans MT" w:hAnsi="Gill Sans MT"/>
        </w:rPr>
        <w:t xml:space="preserve"> “niche”, by only social</w:t>
      </w:r>
      <w:r>
        <w:rPr>
          <w:rFonts w:ascii="Gill Sans MT" w:hAnsi="Gill Sans MT"/>
        </w:rPr>
        <w:t xml:space="preserve"> media platforms in the first 3 </w:t>
      </w:r>
      <w:r w:rsidRPr="00D35544">
        <w:rPr>
          <w:rFonts w:ascii="Gill Sans MT" w:hAnsi="Gill Sans MT"/>
        </w:rPr>
        <w:t>weeks, achieving by that brand awareness and being approached for business collaborations.</w:t>
      </w:r>
    </w:p>
    <w:p w14:paraId="06C9611F" w14:textId="629A36D0" w:rsidR="00AC6100" w:rsidRPr="00D35544" w:rsidRDefault="00AC6100" w:rsidP="00D35544">
      <w:pPr>
        <w:numPr>
          <w:ilvl w:val="0"/>
          <w:numId w:val="6"/>
        </w:numPr>
        <w:spacing w:after="0" w:line="240" w:lineRule="auto"/>
        <w:rPr>
          <w:rFonts w:ascii="Gill Sans MT" w:hAnsi="Gill Sans MT"/>
        </w:rPr>
      </w:pPr>
      <w:r>
        <w:rPr>
          <w:rFonts w:ascii="Gill Sans MT" w:hAnsi="Gill Sans MT"/>
        </w:rPr>
        <w:t>Self-taught yoga/Pilates/other sports styles and teaching them in professional studios and fitness clubs as a freelancer.</w:t>
      </w:r>
    </w:p>
    <w:p w14:paraId="44B3D931" w14:textId="12F82CB1" w:rsidR="00D35544" w:rsidRDefault="00AC6100" w:rsidP="00AC6100">
      <w:pPr>
        <w:numPr>
          <w:ilvl w:val="0"/>
          <w:numId w:val="6"/>
        </w:numPr>
        <w:spacing w:after="0" w:line="240" w:lineRule="auto"/>
        <w:rPr>
          <w:rFonts w:ascii="Gill Sans MT" w:hAnsi="Gill Sans MT"/>
        </w:rPr>
      </w:pPr>
      <w:r>
        <w:rPr>
          <w:rFonts w:ascii="Gill Sans MT" w:hAnsi="Gill Sans MT"/>
        </w:rPr>
        <w:t>Life coaching and</w:t>
      </w:r>
      <w:r w:rsidR="00D35544" w:rsidRPr="00D35544">
        <w:rPr>
          <w:rFonts w:ascii="Gill Sans MT" w:hAnsi="Gill Sans MT"/>
        </w:rPr>
        <w:t xml:space="preserve"> volunteer work i.e. mental health awareness and “how to take good care of your mental and psychological wellness during the covid-19 “campaigns in co</w:t>
      </w:r>
      <w:r>
        <w:rPr>
          <w:rFonts w:ascii="Gill Sans MT" w:hAnsi="Gill Sans MT"/>
        </w:rPr>
        <w:t xml:space="preserve">llaborations with social media </w:t>
      </w:r>
      <w:r w:rsidR="00D35544" w:rsidRPr="00D35544">
        <w:rPr>
          <w:rFonts w:ascii="Gill Sans MT" w:hAnsi="Gill Sans MT"/>
        </w:rPr>
        <w:t>influencers</w:t>
      </w:r>
      <w:r>
        <w:rPr>
          <w:rFonts w:ascii="Gill Sans MT" w:hAnsi="Gill Sans MT"/>
        </w:rPr>
        <w:t xml:space="preserve"> around the world</w:t>
      </w:r>
      <w:r w:rsidR="00D35544" w:rsidRPr="00D35544">
        <w:rPr>
          <w:rFonts w:ascii="Gill Sans MT" w:hAnsi="Gill Sans MT"/>
        </w:rPr>
        <w:t>.</w:t>
      </w:r>
    </w:p>
    <w:p w14:paraId="2DFBFA62" w14:textId="5A0CF50C" w:rsidR="00AC6100" w:rsidRPr="00AC6100" w:rsidRDefault="000B380F" w:rsidP="00AC6100">
      <w:pPr>
        <w:numPr>
          <w:ilvl w:val="0"/>
          <w:numId w:val="6"/>
        </w:numPr>
        <w:spacing w:after="0" w:line="240" w:lineRule="auto"/>
        <w:rPr>
          <w:rFonts w:ascii="Gill Sans MT" w:hAnsi="Gill Sans MT"/>
        </w:rPr>
      </w:pPr>
      <w:r>
        <w:rPr>
          <w:rFonts w:ascii="Gill Sans MT" w:hAnsi="Gill Sans MT"/>
        </w:rPr>
        <w:t>Hosting</w:t>
      </w:r>
      <w:r w:rsidR="00AC6100">
        <w:rPr>
          <w:rFonts w:ascii="Gill Sans MT" w:hAnsi="Gill Sans MT"/>
        </w:rPr>
        <w:t xml:space="preserve"> in collaboration and partnership with tour agencies and different brands to embrace a healthy lifestyle “together against covid-19”</w:t>
      </w:r>
    </w:p>
    <w:p w14:paraId="5D3FCF12" w14:textId="03EB18F1" w:rsidR="00D35544" w:rsidRPr="00D35544" w:rsidRDefault="00D35544" w:rsidP="00D35544">
      <w:pPr>
        <w:numPr>
          <w:ilvl w:val="0"/>
          <w:numId w:val="6"/>
        </w:numPr>
        <w:spacing w:after="0" w:line="240" w:lineRule="auto"/>
        <w:rPr>
          <w:rFonts w:ascii="Gill Sans MT" w:hAnsi="Gill Sans MT"/>
        </w:rPr>
      </w:pPr>
      <w:r w:rsidRPr="00D35544">
        <w:rPr>
          <w:rFonts w:ascii="Gill Sans MT" w:hAnsi="Gill Sans MT"/>
        </w:rPr>
        <w:t>Connecting and approaching fellow marketing advisors and consultants around the world for virtual coffee chats by arranging mini zoom conferences and discuss the latest business and marketing trends and how to co-benefit by co-partnerships and collaborations.</w:t>
      </w:r>
    </w:p>
    <w:p w14:paraId="6FB6049A" w14:textId="77777777" w:rsidR="00D35544" w:rsidRDefault="00D35544" w:rsidP="00D35544">
      <w:pPr>
        <w:spacing w:after="0" w:line="240" w:lineRule="auto"/>
        <w:ind w:left="360"/>
        <w:rPr>
          <w:rFonts w:ascii="Gill Sans MT" w:hAnsi="Gill Sans MT"/>
        </w:rPr>
      </w:pPr>
    </w:p>
    <w:p w14:paraId="63871501" w14:textId="7FFD3AC4" w:rsidR="008E21CE" w:rsidRPr="008E21CE" w:rsidRDefault="008E21CE" w:rsidP="008E21CE">
      <w:pPr>
        <w:pBdr>
          <w:bottom w:val="single" w:sz="2" w:space="3" w:color="auto"/>
        </w:pBdr>
        <w:tabs>
          <w:tab w:val="right" w:pos="10080"/>
        </w:tabs>
        <w:spacing w:after="40" w:line="240" w:lineRule="auto"/>
        <w:rPr>
          <w:rFonts w:ascii="Gill Sans MT" w:hAnsi="Gill Sans MT"/>
        </w:rPr>
      </w:pPr>
      <w:r>
        <w:rPr>
          <w:rFonts w:ascii="Gill Sans MT" w:hAnsi="Gill Sans MT"/>
          <w:b/>
        </w:rPr>
        <w:t xml:space="preserve">SKILLS AND AREAS OF </w:t>
      </w:r>
      <w:r w:rsidR="007D07A0">
        <w:rPr>
          <w:rFonts w:ascii="Gill Sans MT" w:hAnsi="Gill Sans MT"/>
          <w:b/>
        </w:rPr>
        <w:t>EXCELLENCE</w:t>
      </w:r>
      <w:r w:rsidRPr="008E21CE">
        <w:rPr>
          <w:rFonts w:ascii="Gill Sans MT" w:hAnsi="Gill Sans MT"/>
        </w:rPr>
        <w:tab/>
      </w:r>
    </w:p>
    <w:p w14:paraId="0EDB43F5" w14:textId="0086BEEE" w:rsidR="007D07A0" w:rsidRDefault="007D07A0" w:rsidP="007D07A0">
      <w:pPr>
        <w:pStyle w:val="ListParagraph"/>
        <w:numPr>
          <w:ilvl w:val="0"/>
          <w:numId w:val="6"/>
        </w:numPr>
        <w:spacing w:after="0" w:line="240" w:lineRule="auto"/>
        <w:contextualSpacing/>
        <w:jc w:val="both"/>
        <w:rPr>
          <w:noProof/>
          <w:color w:val="000000" w:themeColor="text1"/>
        </w:rPr>
      </w:pPr>
      <w:r w:rsidRPr="009D2CBC">
        <w:rPr>
          <w:noProof/>
          <w:color w:val="000000" w:themeColor="text1"/>
        </w:rPr>
        <w:t>Digital skills: windows OS , Mac OS , Microsoft office</w:t>
      </w:r>
      <w:r w:rsidR="008A28B5">
        <w:rPr>
          <w:noProof/>
          <w:color w:val="000000" w:themeColor="text1"/>
        </w:rPr>
        <w:t xml:space="preserve"> , website auditing </w:t>
      </w:r>
    </w:p>
    <w:p w14:paraId="503DC2D8" w14:textId="126000C8" w:rsidR="008E21CE" w:rsidRPr="008E21CE" w:rsidRDefault="007D07A0" w:rsidP="008E21CE">
      <w:pPr>
        <w:numPr>
          <w:ilvl w:val="0"/>
          <w:numId w:val="6"/>
        </w:numPr>
        <w:spacing w:after="0" w:line="240" w:lineRule="auto"/>
        <w:rPr>
          <w:rFonts w:ascii="Gill Sans MT" w:hAnsi="Gill Sans MT"/>
        </w:rPr>
      </w:pPr>
      <w:r>
        <w:rPr>
          <w:rFonts w:ascii="Gill Sans MT" w:hAnsi="Gill Sans MT"/>
        </w:rPr>
        <w:t>Language skills: Arabic, English ,French (excellent command)</w:t>
      </w:r>
    </w:p>
    <w:p w14:paraId="6C68BF7E" w14:textId="264B85B2" w:rsidR="008E21CE" w:rsidRPr="007D07A0" w:rsidRDefault="007D07A0" w:rsidP="008E21CE">
      <w:pPr>
        <w:numPr>
          <w:ilvl w:val="0"/>
          <w:numId w:val="6"/>
        </w:numPr>
        <w:spacing w:after="0" w:line="240" w:lineRule="auto"/>
        <w:rPr>
          <w:rFonts w:ascii="Gill Sans MT" w:hAnsi="Gill Sans MT"/>
        </w:rPr>
      </w:pPr>
      <w:r w:rsidRPr="007D07A0">
        <w:rPr>
          <w:rFonts w:ascii="Gill Sans MT" w:hAnsi="Gill Sans MT"/>
          <w:lang w:val="en-US"/>
        </w:rPr>
        <w:t>Communication,</w:t>
      </w:r>
      <w:r>
        <w:rPr>
          <w:rFonts w:ascii="Gill Sans MT" w:hAnsi="Gill Sans MT"/>
          <w:lang w:val="en-US"/>
        </w:rPr>
        <w:t xml:space="preserve"> </w:t>
      </w:r>
      <w:r w:rsidRPr="007D07A0">
        <w:rPr>
          <w:rFonts w:ascii="Gill Sans MT" w:hAnsi="Gill Sans MT"/>
          <w:lang w:val="en-US"/>
        </w:rPr>
        <w:t>presentation,</w:t>
      </w:r>
      <w:r>
        <w:rPr>
          <w:rFonts w:ascii="Gill Sans MT" w:hAnsi="Gill Sans MT"/>
          <w:lang w:val="en-US"/>
        </w:rPr>
        <w:t xml:space="preserve"> </w:t>
      </w:r>
      <w:r w:rsidR="008A28B5">
        <w:rPr>
          <w:rFonts w:ascii="Gill Sans MT" w:hAnsi="Gill Sans MT"/>
          <w:lang w:val="en-US"/>
        </w:rPr>
        <w:t>leadership, management skills.</w:t>
      </w:r>
    </w:p>
    <w:p w14:paraId="49F5C442" w14:textId="48FB8E4A" w:rsidR="007D07A0" w:rsidRPr="008E21CE" w:rsidRDefault="007D07A0" w:rsidP="008E21CE">
      <w:pPr>
        <w:numPr>
          <w:ilvl w:val="0"/>
          <w:numId w:val="6"/>
        </w:numPr>
        <w:spacing w:after="0" w:line="240" w:lineRule="auto"/>
        <w:rPr>
          <w:rFonts w:ascii="Gill Sans MT" w:hAnsi="Gill Sans MT"/>
        </w:rPr>
      </w:pPr>
      <w:r>
        <w:rPr>
          <w:rFonts w:ascii="Gill Sans MT" w:hAnsi="Gill Sans MT"/>
        </w:rPr>
        <w:t>Designing, blogging,</w:t>
      </w:r>
      <w:r w:rsidR="008A28B5">
        <w:rPr>
          <w:rFonts w:ascii="Gill Sans MT" w:hAnsi="Gill Sans MT"/>
        </w:rPr>
        <w:t xml:space="preserve"> motivational Vlogging.</w:t>
      </w:r>
    </w:p>
    <w:p w14:paraId="2D75370D" w14:textId="51C01613" w:rsidR="0044193E" w:rsidRDefault="0044193E" w:rsidP="0044193E">
      <w:pPr>
        <w:spacing w:after="0" w:line="240" w:lineRule="auto"/>
        <w:rPr>
          <w:rFonts w:ascii="Gill Sans MT" w:hAnsi="Gill Sans MT"/>
          <w:b/>
        </w:rPr>
      </w:pPr>
    </w:p>
    <w:sectPr w:rsidR="0044193E" w:rsidSect="00C03FD4">
      <w:pgSz w:w="12240" w:h="15840"/>
      <w:pgMar w:top="810" w:right="1080" w:bottom="810" w:left="1080" w:header="706" w:footer="706" w:gutter="0"/>
      <w:pgBorders w:offsetFrom="page">
        <w:top w:val="single" w:sz="24" w:space="24" w:color="000099"/>
        <w:left w:val="single" w:sz="24" w:space="24" w:color="000099"/>
        <w:bottom w:val="single" w:sz="24" w:space="24" w:color="000099"/>
        <w:right w:val="single" w:sz="24" w:space="24" w:color="000099"/>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90B27"/>
    <w:multiLevelType w:val="hybridMultilevel"/>
    <w:tmpl w:val="F864A1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4BB72D0"/>
    <w:multiLevelType w:val="hybridMultilevel"/>
    <w:tmpl w:val="918A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411B64"/>
    <w:multiLevelType w:val="hybridMultilevel"/>
    <w:tmpl w:val="3DE039F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3C024B68"/>
    <w:multiLevelType w:val="hybridMultilevel"/>
    <w:tmpl w:val="572223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8B2582"/>
    <w:multiLevelType w:val="hybridMultilevel"/>
    <w:tmpl w:val="66D2E158"/>
    <w:lvl w:ilvl="0" w:tplc="81ECB596">
      <w:start w:val="1"/>
      <w:numFmt w:val="bullet"/>
      <w:lvlText w:val="•"/>
      <w:lvlJc w:val="left"/>
      <w:pPr>
        <w:tabs>
          <w:tab w:val="num" w:pos="720"/>
        </w:tabs>
        <w:ind w:left="720" w:hanging="360"/>
      </w:pPr>
      <w:rPr>
        <w:rFonts w:ascii="Arial" w:hAnsi="Arial" w:hint="default"/>
      </w:rPr>
    </w:lvl>
    <w:lvl w:ilvl="1" w:tplc="D20CCDAA" w:tentative="1">
      <w:start w:val="1"/>
      <w:numFmt w:val="bullet"/>
      <w:lvlText w:val="•"/>
      <w:lvlJc w:val="left"/>
      <w:pPr>
        <w:tabs>
          <w:tab w:val="num" w:pos="1440"/>
        </w:tabs>
        <w:ind w:left="1440" w:hanging="360"/>
      </w:pPr>
      <w:rPr>
        <w:rFonts w:ascii="Arial" w:hAnsi="Arial" w:hint="default"/>
      </w:rPr>
    </w:lvl>
    <w:lvl w:ilvl="2" w:tplc="84646348" w:tentative="1">
      <w:start w:val="1"/>
      <w:numFmt w:val="bullet"/>
      <w:lvlText w:val="•"/>
      <w:lvlJc w:val="left"/>
      <w:pPr>
        <w:tabs>
          <w:tab w:val="num" w:pos="2160"/>
        </w:tabs>
        <w:ind w:left="2160" w:hanging="360"/>
      </w:pPr>
      <w:rPr>
        <w:rFonts w:ascii="Arial" w:hAnsi="Arial" w:hint="default"/>
      </w:rPr>
    </w:lvl>
    <w:lvl w:ilvl="3" w:tplc="39109280" w:tentative="1">
      <w:start w:val="1"/>
      <w:numFmt w:val="bullet"/>
      <w:lvlText w:val="•"/>
      <w:lvlJc w:val="left"/>
      <w:pPr>
        <w:tabs>
          <w:tab w:val="num" w:pos="2880"/>
        </w:tabs>
        <w:ind w:left="2880" w:hanging="360"/>
      </w:pPr>
      <w:rPr>
        <w:rFonts w:ascii="Arial" w:hAnsi="Arial" w:hint="default"/>
      </w:rPr>
    </w:lvl>
    <w:lvl w:ilvl="4" w:tplc="CAF479A6" w:tentative="1">
      <w:start w:val="1"/>
      <w:numFmt w:val="bullet"/>
      <w:lvlText w:val="•"/>
      <w:lvlJc w:val="left"/>
      <w:pPr>
        <w:tabs>
          <w:tab w:val="num" w:pos="3600"/>
        </w:tabs>
        <w:ind w:left="3600" w:hanging="360"/>
      </w:pPr>
      <w:rPr>
        <w:rFonts w:ascii="Arial" w:hAnsi="Arial" w:hint="default"/>
      </w:rPr>
    </w:lvl>
    <w:lvl w:ilvl="5" w:tplc="3F5AE554" w:tentative="1">
      <w:start w:val="1"/>
      <w:numFmt w:val="bullet"/>
      <w:lvlText w:val="•"/>
      <w:lvlJc w:val="left"/>
      <w:pPr>
        <w:tabs>
          <w:tab w:val="num" w:pos="4320"/>
        </w:tabs>
        <w:ind w:left="4320" w:hanging="360"/>
      </w:pPr>
      <w:rPr>
        <w:rFonts w:ascii="Arial" w:hAnsi="Arial" w:hint="default"/>
      </w:rPr>
    </w:lvl>
    <w:lvl w:ilvl="6" w:tplc="61CC29CC" w:tentative="1">
      <w:start w:val="1"/>
      <w:numFmt w:val="bullet"/>
      <w:lvlText w:val="•"/>
      <w:lvlJc w:val="left"/>
      <w:pPr>
        <w:tabs>
          <w:tab w:val="num" w:pos="5040"/>
        </w:tabs>
        <w:ind w:left="5040" w:hanging="360"/>
      </w:pPr>
      <w:rPr>
        <w:rFonts w:ascii="Arial" w:hAnsi="Arial" w:hint="default"/>
      </w:rPr>
    </w:lvl>
    <w:lvl w:ilvl="7" w:tplc="E4F882A2" w:tentative="1">
      <w:start w:val="1"/>
      <w:numFmt w:val="bullet"/>
      <w:lvlText w:val="•"/>
      <w:lvlJc w:val="left"/>
      <w:pPr>
        <w:tabs>
          <w:tab w:val="num" w:pos="5760"/>
        </w:tabs>
        <w:ind w:left="5760" w:hanging="360"/>
      </w:pPr>
      <w:rPr>
        <w:rFonts w:ascii="Arial" w:hAnsi="Arial" w:hint="default"/>
      </w:rPr>
    </w:lvl>
    <w:lvl w:ilvl="8" w:tplc="E0BE567A" w:tentative="1">
      <w:start w:val="1"/>
      <w:numFmt w:val="bullet"/>
      <w:lvlText w:val="•"/>
      <w:lvlJc w:val="left"/>
      <w:pPr>
        <w:tabs>
          <w:tab w:val="num" w:pos="6480"/>
        </w:tabs>
        <w:ind w:left="6480" w:hanging="360"/>
      </w:pPr>
      <w:rPr>
        <w:rFonts w:ascii="Arial" w:hAnsi="Arial" w:hint="default"/>
      </w:rPr>
    </w:lvl>
  </w:abstractNum>
  <w:abstractNum w:abstractNumId="5">
    <w:nsid w:val="4232369D"/>
    <w:multiLevelType w:val="hybridMultilevel"/>
    <w:tmpl w:val="E64E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C96550"/>
    <w:multiLevelType w:val="hybridMultilevel"/>
    <w:tmpl w:val="E8D033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B233975"/>
    <w:multiLevelType w:val="hybridMultilevel"/>
    <w:tmpl w:val="1A8600CE"/>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0E673D"/>
    <w:multiLevelType w:val="hybridMultilevel"/>
    <w:tmpl w:val="135C21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3D4754A"/>
    <w:multiLevelType w:val="hybridMultilevel"/>
    <w:tmpl w:val="C102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831A58"/>
    <w:multiLevelType w:val="hybridMultilevel"/>
    <w:tmpl w:val="92A68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02C0C0C"/>
    <w:multiLevelType w:val="hybridMultilevel"/>
    <w:tmpl w:val="C3A06B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7"/>
  </w:num>
  <w:num w:numId="3">
    <w:abstractNumId w:val="4"/>
  </w:num>
  <w:num w:numId="4">
    <w:abstractNumId w:val="10"/>
  </w:num>
  <w:num w:numId="5">
    <w:abstractNumId w:val="6"/>
  </w:num>
  <w:num w:numId="6">
    <w:abstractNumId w:val="8"/>
  </w:num>
  <w:num w:numId="7">
    <w:abstractNumId w:val="0"/>
  </w:num>
  <w:num w:numId="8">
    <w:abstractNumId w:val="11"/>
  </w:num>
  <w:num w:numId="9">
    <w:abstractNumId w:val="3"/>
  </w:num>
  <w:num w:numId="10">
    <w:abstractNumId w:val="5"/>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E1NDEB0pYWJko6SsGpxcWZ+XkgBUaGtQCW84huLQAAAA=="/>
  </w:docVars>
  <w:rsids>
    <w:rsidRoot w:val="00E30D3B"/>
    <w:rsid w:val="00004FAA"/>
    <w:rsid w:val="00005423"/>
    <w:rsid w:val="00006EC6"/>
    <w:rsid w:val="0001037B"/>
    <w:rsid w:val="00011334"/>
    <w:rsid w:val="00021990"/>
    <w:rsid w:val="00026943"/>
    <w:rsid w:val="00034B3A"/>
    <w:rsid w:val="0003791E"/>
    <w:rsid w:val="0004341E"/>
    <w:rsid w:val="00045CE3"/>
    <w:rsid w:val="00045D4C"/>
    <w:rsid w:val="00053A64"/>
    <w:rsid w:val="0005567C"/>
    <w:rsid w:val="000562B4"/>
    <w:rsid w:val="0005638B"/>
    <w:rsid w:val="00057FE8"/>
    <w:rsid w:val="00060368"/>
    <w:rsid w:val="000645A0"/>
    <w:rsid w:val="000666FE"/>
    <w:rsid w:val="00076C50"/>
    <w:rsid w:val="00082343"/>
    <w:rsid w:val="000835D4"/>
    <w:rsid w:val="00090187"/>
    <w:rsid w:val="00091023"/>
    <w:rsid w:val="000910D9"/>
    <w:rsid w:val="00092123"/>
    <w:rsid w:val="00092431"/>
    <w:rsid w:val="00093054"/>
    <w:rsid w:val="00096F4C"/>
    <w:rsid w:val="000A1ECF"/>
    <w:rsid w:val="000B0439"/>
    <w:rsid w:val="000B17AE"/>
    <w:rsid w:val="000B2CD2"/>
    <w:rsid w:val="000B380F"/>
    <w:rsid w:val="000C4236"/>
    <w:rsid w:val="000C423E"/>
    <w:rsid w:val="000C6854"/>
    <w:rsid w:val="000D54CE"/>
    <w:rsid w:val="000E13C8"/>
    <w:rsid w:val="000F40FC"/>
    <w:rsid w:val="0010485A"/>
    <w:rsid w:val="00104E69"/>
    <w:rsid w:val="0010610D"/>
    <w:rsid w:val="00110365"/>
    <w:rsid w:val="0011529E"/>
    <w:rsid w:val="00120934"/>
    <w:rsid w:val="00124304"/>
    <w:rsid w:val="00126672"/>
    <w:rsid w:val="00127859"/>
    <w:rsid w:val="00130E35"/>
    <w:rsid w:val="001371C5"/>
    <w:rsid w:val="00137DD2"/>
    <w:rsid w:val="001543A6"/>
    <w:rsid w:val="0015472D"/>
    <w:rsid w:val="001554C6"/>
    <w:rsid w:val="00156E94"/>
    <w:rsid w:val="00164F99"/>
    <w:rsid w:val="001660D4"/>
    <w:rsid w:val="00173ABE"/>
    <w:rsid w:val="0017438B"/>
    <w:rsid w:val="00190A21"/>
    <w:rsid w:val="001955F5"/>
    <w:rsid w:val="001A4DF2"/>
    <w:rsid w:val="001A61D6"/>
    <w:rsid w:val="001B079F"/>
    <w:rsid w:val="001B16B7"/>
    <w:rsid w:val="001C16CB"/>
    <w:rsid w:val="001C5DAB"/>
    <w:rsid w:val="001D3DA7"/>
    <w:rsid w:val="001D4188"/>
    <w:rsid w:val="001E0C31"/>
    <w:rsid w:val="001E3FF4"/>
    <w:rsid w:val="001F014A"/>
    <w:rsid w:val="001F4CF9"/>
    <w:rsid w:val="001F53A9"/>
    <w:rsid w:val="0020170A"/>
    <w:rsid w:val="0021074A"/>
    <w:rsid w:val="00211417"/>
    <w:rsid w:val="00216C93"/>
    <w:rsid w:val="0021784C"/>
    <w:rsid w:val="0022089B"/>
    <w:rsid w:val="002220DC"/>
    <w:rsid w:val="00233352"/>
    <w:rsid w:val="00235D4C"/>
    <w:rsid w:val="00240E69"/>
    <w:rsid w:val="00242106"/>
    <w:rsid w:val="00243475"/>
    <w:rsid w:val="00244767"/>
    <w:rsid w:val="002464DF"/>
    <w:rsid w:val="00255E75"/>
    <w:rsid w:val="00260932"/>
    <w:rsid w:val="00262E75"/>
    <w:rsid w:val="00270C47"/>
    <w:rsid w:val="00273C01"/>
    <w:rsid w:val="002743EC"/>
    <w:rsid w:val="00275312"/>
    <w:rsid w:val="00282220"/>
    <w:rsid w:val="002833B9"/>
    <w:rsid w:val="00284BBC"/>
    <w:rsid w:val="002850C2"/>
    <w:rsid w:val="00291937"/>
    <w:rsid w:val="0029503F"/>
    <w:rsid w:val="002A1B8F"/>
    <w:rsid w:val="002A4753"/>
    <w:rsid w:val="002B37E3"/>
    <w:rsid w:val="002B4000"/>
    <w:rsid w:val="002B46AA"/>
    <w:rsid w:val="002B5526"/>
    <w:rsid w:val="002C294F"/>
    <w:rsid w:val="002C7E2A"/>
    <w:rsid w:val="002E0FC0"/>
    <w:rsid w:val="002E51F8"/>
    <w:rsid w:val="002E74ED"/>
    <w:rsid w:val="002F0BFA"/>
    <w:rsid w:val="002F5A04"/>
    <w:rsid w:val="002F5CA9"/>
    <w:rsid w:val="002F6A7D"/>
    <w:rsid w:val="002F719A"/>
    <w:rsid w:val="00306C78"/>
    <w:rsid w:val="00307CA4"/>
    <w:rsid w:val="003113A8"/>
    <w:rsid w:val="0031159E"/>
    <w:rsid w:val="00313B60"/>
    <w:rsid w:val="00316CE1"/>
    <w:rsid w:val="00336523"/>
    <w:rsid w:val="0033721B"/>
    <w:rsid w:val="003427B2"/>
    <w:rsid w:val="00342DD3"/>
    <w:rsid w:val="00346331"/>
    <w:rsid w:val="00346D73"/>
    <w:rsid w:val="00350FFC"/>
    <w:rsid w:val="00354700"/>
    <w:rsid w:val="00355AC1"/>
    <w:rsid w:val="003638A5"/>
    <w:rsid w:val="003645B1"/>
    <w:rsid w:val="0036737C"/>
    <w:rsid w:val="003674EC"/>
    <w:rsid w:val="00372C56"/>
    <w:rsid w:val="003737E1"/>
    <w:rsid w:val="003748EB"/>
    <w:rsid w:val="0037638E"/>
    <w:rsid w:val="00376DC6"/>
    <w:rsid w:val="00380345"/>
    <w:rsid w:val="0039763F"/>
    <w:rsid w:val="003A011C"/>
    <w:rsid w:val="003A0828"/>
    <w:rsid w:val="003A263B"/>
    <w:rsid w:val="003A351A"/>
    <w:rsid w:val="003A55C5"/>
    <w:rsid w:val="003B5B8F"/>
    <w:rsid w:val="003B5DE0"/>
    <w:rsid w:val="003C077D"/>
    <w:rsid w:val="003C2531"/>
    <w:rsid w:val="003C2C95"/>
    <w:rsid w:val="003D4631"/>
    <w:rsid w:val="003D504A"/>
    <w:rsid w:val="003E68F9"/>
    <w:rsid w:val="003E7A93"/>
    <w:rsid w:val="003F0894"/>
    <w:rsid w:val="003F3211"/>
    <w:rsid w:val="00400A8B"/>
    <w:rsid w:val="00404B54"/>
    <w:rsid w:val="00412737"/>
    <w:rsid w:val="004158DC"/>
    <w:rsid w:val="0042009D"/>
    <w:rsid w:val="00424ECC"/>
    <w:rsid w:val="004269C1"/>
    <w:rsid w:val="00431384"/>
    <w:rsid w:val="0043502E"/>
    <w:rsid w:val="0044193E"/>
    <w:rsid w:val="00450B4C"/>
    <w:rsid w:val="00454302"/>
    <w:rsid w:val="004571A5"/>
    <w:rsid w:val="00457523"/>
    <w:rsid w:val="004618C7"/>
    <w:rsid w:val="00463343"/>
    <w:rsid w:val="00466F49"/>
    <w:rsid w:val="0047386C"/>
    <w:rsid w:val="00473A67"/>
    <w:rsid w:val="0048445A"/>
    <w:rsid w:val="00484973"/>
    <w:rsid w:val="004902DA"/>
    <w:rsid w:val="004A6BB9"/>
    <w:rsid w:val="004B4E05"/>
    <w:rsid w:val="004C7BAF"/>
    <w:rsid w:val="004E1148"/>
    <w:rsid w:val="004E45B0"/>
    <w:rsid w:val="004E45EB"/>
    <w:rsid w:val="004F19E2"/>
    <w:rsid w:val="004F3665"/>
    <w:rsid w:val="004F6CF8"/>
    <w:rsid w:val="0050276C"/>
    <w:rsid w:val="00502DD0"/>
    <w:rsid w:val="005033B9"/>
    <w:rsid w:val="005047A2"/>
    <w:rsid w:val="00505A78"/>
    <w:rsid w:val="005067CF"/>
    <w:rsid w:val="00510A2C"/>
    <w:rsid w:val="00510A82"/>
    <w:rsid w:val="00511D12"/>
    <w:rsid w:val="00511EE1"/>
    <w:rsid w:val="00523EF7"/>
    <w:rsid w:val="00526A8B"/>
    <w:rsid w:val="00530E3D"/>
    <w:rsid w:val="00534BA1"/>
    <w:rsid w:val="005354A8"/>
    <w:rsid w:val="005419E2"/>
    <w:rsid w:val="00541BE0"/>
    <w:rsid w:val="0054256A"/>
    <w:rsid w:val="00543FE3"/>
    <w:rsid w:val="005541DD"/>
    <w:rsid w:val="0056103B"/>
    <w:rsid w:val="00561291"/>
    <w:rsid w:val="00567644"/>
    <w:rsid w:val="00572326"/>
    <w:rsid w:val="005770BE"/>
    <w:rsid w:val="005814D1"/>
    <w:rsid w:val="00581C95"/>
    <w:rsid w:val="005839B3"/>
    <w:rsid w:val="005946D0"/>
    <w:rsid w:val="005A16F0"/>
    <w:rsid w:val="005B13CB"/>
    <w:rsid w:val="005B4931"/>
    <w:rsid w:val="005B78D3"/>
    <w:rsid w:val="005C36D6"/>
    <w:rsid w:val="005C5850"/>
    <w:rsid w:val="005C73B6"/>
    <w:rsid w:val="005C7505"/>
    <w:rsid w:val="005D4B03"/>
    <w:rsid w:val="005D4F47"/>
    <w:rsid w:val="005D52EE"/>
    <w:rsid w:val="005E05A3"/>
    <w:rsid w:val="005E1F82"/>
    <w:rsid w:val="005E40CB"/>
    <w:rsid w:val="005E5F88"/>
    <w:rsid w:val="005F2643"/>
    <w:rsid w:val="005F37B0"/>
    <w:rsid w:val="005F52C6"/>
    <w:rsid w:val="00604E37"/>
    <w:rsid w:val="00605E03"/>
    <w:rsid w:val="00607AFD"/>
    <w:rsid w:val="0061275D"/>
    <w:rsid w:val="006157E0"/>
    <w:rsid w:val="00616A2D"/>
    <w:rsid w:val="0062057C"/>
    <w:rsid w:val="00621693"/>
    <w:rsid w:val="006238FB"/>
    <w:rsid w:val="00624CBE"/>
    <w:rsid w:val="00627377"/>
    <w:rsid w:val="0063651F"/>
    <w:rsid w:val="006422A3"/>
    <w:rsid w:val="00643017"/>
    <w:rsid w:val="00643B80"/>
    <w:rsid w:val="0065063B"/>
    <w:rsid w:val="0065141E"/>
    <w:rsid w:val="0066119B"/>
    <w:rsid w:val="00670743"/>
    <w:rsid w:val="0067322E"/>
    <w:rsid w:val="006739F0"/>
    <w:rsid w:val="00673B0D"/>
    <w:rsid w:val="0067617B"/>
    <w:rsid w:val="006810E3"/>
    <w:rsid w:val="006818D4"/>
    <w:rsid w:val="00691687"/>
    <w:rsid w:val="00691C17"/>
    <w:rsid w:val="00691F4E"/>
    <w:rsid w:val="006961FA"/>
    <w:rsid w:val="006A114F"/>
    <w:rsid w:val="006A1EFE"/>
    <w:rsid w:val="006A657E"/>
    <w:rsid w:val="006B25ED"/>
    <w:rsid w:val="006B49E4"/>
    <w:rsid w:val="006B5165"/>
    <w:rsid w:val="006B59DE"/>
    <w:rsid w:val="006B6A7D"/>
    <w:rsid w:val="006C1747"/>
    <w:rsid w:val="006C28FE"/>
    <w:rsid w:val="006C7A9E"/>
    <w:rsid w:val="006D6754"/>
    <w:rsid w:val="006E1C6A"/>
    <w:rsid w:val="006E43D9"/>
    <w:rsid w:val="006F19F4"/>
    <w:rsid w:val="006F2A48"/>
    <w:rsid w:val="006F7179"/>
    <w:rsid w:val="007016AA"/>
    <w:rsid w:val="00701EB8"/>
    <w:rsid w:val="007025E7"/>
    <w:rsid w:val="00704BC7"/>
    <w:rsid w:val="00705813"/>
    <w:rsid w:val="00706A2D"/>
    <w:rsid w:val="0070715B"/>
    <w:rsid w:val="00710BCA"/>
    <w:rsid w:val="00712933"/>
    <w:rsid w:val="0071340F"/>
    <w:rsid w:val="00717F49"/>
    <w:rsid w:val="0072077F"/>
    <w:rsid w:val="0072147E"/>
    <w:rsid w:val="00722BE1"/>
    <w:rsid w:val="0073232C"/>
    <w:rsid w:val="00733C50"/>
    <w:rsid w:val="00733FB2"/>
    <w:rsid w:val="00735663"/>
    <w:rsid w:val="007365A5"/>
    <w:rsid w:val="00742660"/>
    <w:rsid w:val="00743A2D"/>
    <w:rsid w:val="0074542A"/>
    <w:rsid w:val="00754A6C"/>
    <w:rsid w:val="00756FCB"/>
    <w:rsid w:val="00766360"/>
    <w:rsid w:val="00766942"/>
    <w:rsid w:val="00772B3B"/>
    <w:rsid w:val="00772E45"/>
    <w:rsid w:val="007734EF"/>
    <w:rsid w:val="00780234"/>
    <w:rsid w:val="00780F46"/>
    <w:rsid w:val="0078153C"/>
    <w:rsid w:val="00785B0F"/>
    <w:rsid w:val="007868BA"/>
    <w:rsid w:val="00794088"/>
    <w:rsid w:val="007957EA"/>
    <w:rsid w:val="00796864"/>
    <w:rsid w:val="00797BFE"/>
    <w:rsid w:val="007A1F8A"/>
    <w:rsid w:val="007B3539"/>
    <w:rsid w:val="007B5993"/>
    <w:rsid w:val="007B77A5"/>
    <w:rsid w:val="007B793F"/>
    <w:rsid w:val="007C0D38"/>
    <w:rsid w:val="007C2733"/>
    <w:rsid w:val="007C3A45"/>
    <w:rsid w:val="007C4D4E"/>
    <w:rsid w:val="007C6763"/>
    <w:rsid w:val="007C7FBA"/>
    <w:rsid w:val="007D07A0"/>
    <w:rsid w:val="007D0EE5"/>
    <w:rsid w:val="007D2BF4"/>
    <w:rsid w:val="007D318C"/>
    <w:rsid w:val="007D73BD"/>
    <w:rsid w:val="007D7A4E"/>
    <w:rsid w:val="007E01AE"/>
    <w:rsid w:val="007E6B48"/>
    <w:rsid w:val="007E7271"/>
    <w:rsid w:val="007F3BB1"/>
    <w:rsid w:val="007F6166"/>
    <w:rsid w:val="00802F30"/>
    <w:rsid w:val="00812931"/>
    <w:rsid w:val="00813385"/>
    <w:rsid w:val="00815A4C"/>
    <w:rsid w:val="00817260"/>
    <w:rsid w:val="00823BA2"/>
    <w:rsid w:val="008240FC"/>
    <w:rsid w:val="008248B9"/>
    <w:rsid w:val="00824B41"/>
    <w:rsid w:val="00827144"/>
    <w:rsid w:val="00830F7B"/>
    <w:rsid w:val="00833DF1"/>
    <w:rsid w:val="00846089"/>
    <w:rsid w:val="00865A8B"/>
    <w:rsid w:val="0087113B"/>
    <w:rsid w:val="0087296C"/>
    <w:rsid w:val="008854B2"/>
    <w:rsid w:val="008914E3"/>
    <w:rsid w:val="008925AB"/>
    <w:rsid w:val="008928B6"/>
    <w:rsid w:val="00893B32"/>
    <w:rsid w:val="008A1708"/>
    <w:rsid w:val="008A28B5"/>
    <w:rsid w:val="008A3CD1"/>
    <w:rsid w:val="008A779A"/>
    <w:rsid w:val="008B0542"/>
    <w:rsid w:val="008B45A8"/>
    <w:rsid w:val="008C0BB1"/>
    <w:rsid w:val="008C113B"/>
    <w:rsid w:val="008C2A33"/>
    <w:rsid w:val="008C434D"/>
    <w:rsid w:val="008C567F"/>
    <w:rsid w:val="008D36B7"/>
    <w:rsid w:val="008D3704"/>
    <w:rsid w:val="008D6A99"/>
    <w:rsid w:val="008E0F13"/>
    <w:rsid w:val="008E1795"/>
    <w:rsid w:val="008E21CE"/>
    <w:rsid w:val="008E23F8"/>
    <w:rsid w:val="008F0B03"/>
    <w:rsid w:val="00901EAC"/>
    <w:rsid w:val="00902D86"/>
    <w:rsid w:val="00903861"/>
    <w:rsid w:val="00922C0E"/>
    <w:rsid w:val="00926295"/>
    <w:rsid w:val="009309A9"/>
    <w:rsid w:val="009455D2"/>
    <w:rsid w:val="009471B9"/>
    <w:rsid w:val="00950B96"/>
    <w:rsid w:val="009536CC"/>
    <w:rsid w:val="00954698"/>
    <w:rsid w:val="00956925"/>
    <w:rsid w:val="00960703"/>
    <w:rsid w:val="00961982"/>
    <w:rsid w:val="00965672"/>
    <w:rsid w:val="009674EF"/>
    <w:rsid w:val="0098286A"/>
    <w:rsid w:val="00987960"/>
    <w:rsid w:val="00991848"/>
    <w:rsid w:val="00991F23"/>
    <w:rsid w:val="00992656"/>
    <w:rsid w:val="0099271E"/>
    <w:rsid w:val="009951D9"/>
    <w:rsid w:val="00996F29"/>
    <w:rsid w:val="009A0EF9"/>
    <w:rsid w:val="009A65CB"/>
    <w:rsid w:val="009A730A"/>
    <w:rsid w:val="009B0F8C"/>
    <w:rsid w:val="009B35A6"/>
    <w:rsid w:val="009C4C58"/>
    <w:rsid w:val="009C68D4"/>
    <w:rsid w:val="009C6E50"/>
    <w:rsid w:val="009D2E1F"/>
    <w:rsid w:val="009D7452"/>
    <w:rsid w:val="009E2F8E"/>
    <w:rsid w:val="009E40BB"/>
    <w:rsid w:val="009E6E29"/>
    <w:rsid w:val="009F0D5A"/>
    <w:rsid w:val="009F1768"/>
    <w:rsid w:val="009F42BB"/>
    <w:rsid w:val="009F71BD"/>
    <w:rsid w:val="009F72FA"/>
    <w:rsid w:val="00A00412"/>
    <w:rsid w:val="00A00603"/>
    <w:rsid w:val="00A06CB0"/>
    <w:rsid w:val="00A10EAD"/>
    <w:rsid w:val="00A10FAA"/>
    <w:rsid w:val="00A132D3"/>
    <w:rsid w:val="00A16D93"/>
    <w:rsid w:val="00A232E0"/>
    <w:rsid w:val="00A26DF1"/>
    <w:rsid w:val="00A27BB4"/>
    <w:rsid w:val="00A33D8C"/>
    <w:rsid w:val="00A33F08"/>
    <w:rsid w:val="00A36120"/>
    <w:rsid w:val="00A361C7"/>
    <w:rsid w:val="00A41A44"/>
    <w:rsid w:val="00A518DA"/>
    <w:rsid w:val="00A55C07"/>
    <w:rsid w:val="00A568C3"/>
    <w:rsid w:val="00A66F63"/>
    <w:rsid w:val="00A73645"/>
    <w:rsid w:val="00A756F1"/>
    <w:rsid w:val="00A75EA2"/>
    <w:rsid w:val="00A766A1"/>
    <w:rsid w:val="00A77DF6"/>
    <w:rsid w:val="00A80B77"/>
    <w:rsid w:val="00A85149"/>
    <w:rsid w:val="00A930CD"/>
    <w:rsid w:val="00A965A4"/>
    <w:rsid w:val="00AA3C90"/>
    <w:rsid w:val="00AA6DD5"/>
    <w:rsid w:val="00AB0327"/>
    <w:rsid w:val="00AB25F1"/>
    <w:rsid w:val="00AC6100"/>
    <w:rsid w:val="00AC6807"/>
    <w:rsid w:val="00AC73A6"/>
    <w:rsid w:val="00AD7900"/>
    <w:rsid w:val="00AE262F"/>
    <w:rsid w:val="00AE6713"/>
    <w:rsid w:val="00AF4453"/>
    <w:rsid w:val="00B03D0A"/>
    <w:rsid w:val="00B03DD1"/>
    <w:rsid w:val="00B04D39"/>
    <w:rsid w:val="00B06044"/>
    <w:rsid w:val="00B07356"/>
    <w:rsid w:val="00B147AC"/>
    <w:rsid w:val="00B17D0D"/>
    <w:rsid w:val="00B24FA3"/>
    <w:rsid w:val="00B253F9"/>
    <w:rsid w:val="00B33113"/>
    <w:rsid w:val="00B336B3"/>
    <w:rsid w:val="00B369D9"/>
    <w:rsid w:val="00B42E2C"/>
    <w:rsid w:val="00B456EF"/>
    <w:rsid w:val="00B55376"/>
    <w:rsid w:val="00B6105E"/>
    <w:rsid w:val="00B67E83"/>
    <w:rsid w:val="00B70022"/>
    <w:rsid w:val="00B7461A"/>
    <w:rsid w:val="00B76630"/>
    <w:rsid w:val="00B80B81"/>
    <w:rsid w:val="00B81AB9"/>
    <w:rsid w:val="00B8240E"/>
    <w:rsid w:val="00B85C2F"/>
    <w:rsid w:val="00B86609"/>
    <w:rsid w:val="00B87801"/>
    <w:rsid w:val="00B87E0C"/>
    <w:rsid w:val="00B929CF"/>
    <w:rsid w:val="00BA0639"/>
    <w:rsid w:val="00BA0B1F"/>
    <w:rsid w:val="00BA0FA4"/>
    <w:rsid w:val="00BA1336"/>
    <w:rsid w:val="00BA1CC5"/>
    <w:rsid w:val="00BA27C4"/>
    <w:rsid w:val="00BA2DC2"/>
    <w:rsid w:val="00BB076D"/>
    <w:rsid w:val="00BB2F31"/>
    <w:rsid w:val="00BB3115"/>
    <w:rsid w:val="00BB5359"/>
    <w:rsid w:val="00BC0729"/>
    <w:rsid w:val="00BC418A"/>
    <w:rsid w:val="00BC4A77"/>
    <w:rsid w:val="00BC6008"/>
    <w:rsid w:val="00BD28AD"/>
    <w:rsid w:val="00BD47FA"/>
    <w:rsid w:val="00BF3A95"/>
    <w:rsid w:val="00C018AF"/>
    <w:rsid w:val="00C03420"/>
    <w:rsid w:val="00C03FD4"/>
    <w:rsid w:val="00C05048"/>
    <w:rsid w:val="00C1138A"/>
    <w:rsid w:val="00C11798"/>
    <w:rsid w:val="00C17F72"/>
    <w:rsid w:val="00C229BE"/>
    <w:rsid w:val="00C25D36"/>
    <w:rsid w:val="00C3335D"/>
    <w:rsid w:val="00C3367D"/>
    <w:rsid w:val="00C4005B"/>
    <w:rsid w:val="00C41897"/>
    <w:rsid w:val="00C5089B"/>
    <w:rsid w:val="00C5115E"/>
    <w:rsid w:val="00C528FA"/>
    <w:rsid w:val="00C54C72"/>
    <w:rsid w:val="00C602CE"/>
    <w:rsid w:val="00C61758"/>
    <w:rsid w:val="00C6446B"/>
    <w:rsid w:val="00C649F5"/>
    <w:rsid w:val="00C65406"/>
    <w:rsid w:val="00C6704D"/>
    <w:rsid w:val="00C807A4"/>
    <w:rsid w:val="00C876DE"/>
    <w:rsid w:val="00C93F3D"/>
    <w:rsid w:val="00C96AAE"/>
    <w:rsid w:val="00CA457D"/>
    <w:rsid w:val="00CA4CBE"/>
    <w:rsid w:val="00CA62D1"/>
    <w:rsid w:val="00CB3501"/>
    <w:rsid w:val="00CC0096"/>
    <w:rsid w:val="00CC087B"/>
    <w:rsid w:val="00CC2EC5"/>
    <w:rsid w:val="00CC3AA8"/>
    <w:rsid w:val="00CC4889"/>
    <w:rsid w:val="00CC5AAF"/>
    <w:rsid w:val="00CD0E14"/>
    <w:rsid w:val="00CD29C9"/>
    <w:rsid w:val="00CE5742"/>
    <w:rsid w:val="00CF4D41"/>
    <w:rsid w:val="00CF75C4"/>
    <w:rsid w:val="00D0461B"/>
    <w:rsid w:val="00D04BBE"/>
    <w:rsid w:val="00D12758"/>
    <w:rsid w:val="00D1671C"/>
    <w:rsid w:val="00D17D1E"/>
    <w:rsid w:val="00D20B50"/>
    <w:rsid w:val="00D22B44"/>
    <w:rsid w:val="00D25A38"/>
    <w:rsid w:val="00D25B2D"/>
    <w:rsid w:val="00D262EC"/>
    <w:rsid w:val="00D343F4"/>
    <w:rsid w:val="00D35544"/>
    <w:rsid w:val="00D36A38"/>
    <w:rsid w:val="00D43589"/>
    <w:rsid w:val="00D44FB6"/>
    <w:rsid w:val="00D457A4"/>
    <w:rsid w:val="00D4701D"/>
    <w:rsid w:val="00D54477"/>
    <w:rsid w:val="00D55026"/>
    <w:rsid w:val="00D56661"/>
    <w:rsid w:val="00D5717C"/>
    <w:rsid w:val="00D573EF"/>
    <w:rsid w:val="00D6211A"/>
    <w:rsid w:val="00D62502"/>
    <w:rsid w:val="00D74275"/>
    <w:rsid w:val="00D74806"/>
    <w:rsid w:val="00D80DE0"/>
    <w:rsid w:val="00D87BC5"/>
    <w:rsid w:val="00D95A1C"/>
    <w:rsid w:val="00D96923"/>
    <w:rsid w:val="00DA0E91"/>
    <w:rsid w:val="00DA1B86"/>
    <w:rsid w:val="00DA225E"/>
    <w:rsid w:val="00DA42B3"/>
    <w:rsid w:val="00DB06DD"/>
    <w:rsid w:val="00DB409C"/>
    <w:rsid w:val="00DB5E2C"/>
    <w:rsid w:val="00DC174F"/>
    <w:rsid w:val="00DC245E"/>
    <w:rsid w:val="00DC3CE2"/>
    <w:rsid w:val="00DC6DFB"/>
    <w:rsid w:val="00DD1AEE"/>
    <w:rsid w:val="00DD3E03"/>
    <w:rsid w:val="00DD3EE1"/>
    <w:rsid w:val="00DE0263"/>
    <w:rsid w:val="00DE09A7"/>
    <w:rsid w:val="00DE60C7"/>
    <w:rsid w:val="00DE7460"/>
    <w:rsid w:val="00DF2319"/>
    <w:rsid w:val="00E00AA2"/>
    <w:rsid w:val="00E03D0F"/>
    <w:rsid w:val="00E05366"/>
    <w:rsid w:val="00E06693"/>
    <w:rsid w:val="00E12562"/>
    <w:rsid w:val="00E17DBD"/>
    <w:rsid w:val="00E20039"/>
    <w:rsid w:val="00E237D9"/>
    <w:rsid w:val="00E24473"/>
    <w:rsid w:val="00E251BD"/>
    <w:rsid w:val="00E30D3B"/>
    <w:rsid w:val="00E344EE"/>
    <w:rsid w:val="00E40B48"/>
    <w:rsid w:val="00E40B62"/>
    <w:rsid w:val="00E42407"/>
    <w:rsid w:val="00E426A6"/>
    <w:rsid w:val="00E43F9E"/>
    <w:rsid w:val="00E5202F"/>
    <w:rsid w:val="00E534BD"/>
    <w:rsid w:val="00E55A11"/>
    <w:rsid w:val="00E56476"/>
    <w:rsid w:val="00E60C7D"/>
    <w:rsid w:val="00E61033"/>
    <w:rsid w:val="00E706C7"/>
    <w:rsid w:val="00E720C0"/>
    <w:rsid w:val="00E7397C"/>
    <w:rsid w:val="00E773D0"/>
    <w:rsid w:val="00E8240E"/>
    <w:rsid w:val="00E86B33"/>
    <w:rsid w:val="00E87599"/>
    <w:rsid w:val="00E96F0A"/>
    <w:rsid w:val="00EA111A"/>
    <w:rsid w:val="00EA14A3"/>
    <w:rsid w:val="00EA4026"/>
    <w:rsid w:val="00EB1736"/>
    <w:rsid w:val="00EB277E"/>
    <w:rsid w:val="00EB583F"/>
    <w:rsid w:val="00EC3DDA"/>
    <w:rsid w:val="00EC48B5"/>
    <w:rsid w:val="00EC68A6"/>
    <w:rsid w:val="00EC7CB9"/>
    <w:rsid w:val="00ED3973"/>
    <w:rsid w:val="00EE180A"/>
    <w:rsid w:val="00EE4B7C"/>
    <w:rsid w:val="00EF3024"/>
    <w:rsid w:val="00EF3585"/>
    <w:rsid w:val="00EF412C"/>
    <w:rsid w:val="00EF676E"/>
    <w:rsid w:val="00F05D35"/>
    <w:rsid w:val="00F063D2"/>
    <w:rsid w:val="00F11100"/>
    <w:rsid w:val="00F11D02"/>
    <w:rsid w:val="00F11E2E"/>
    <w:rsid w:val="00F22F87"/>
    <w:rsid w:val="00F23FC0"/>
    <w:rsid w:val="00F2644C"/>
    <w:rsid w:val="00F27238"/>
    <w:rsid w:val="00F30297"/>
    <w:rsid w:val="00F3712E"/>
    <w:rsid w:val="00F40DED"/>
    <w:rsid w:val="00F463C1"/>
    <w:rsid w:val="00F47AFC"/>
    <w:rsid w:val="00F52F37"/>
    <w:rsid w:val="00F54026"/>
    <w:rsid w:val="00F57C44"/>
    <w:rsid w:val="00F62CBE"/>
    <w:rsid w:val="00F65936"/>
    <w:rsid w:val="00F7297A"/>
    <w:rsid w:val="00F72A30"/>
    <w:rsid w:val="00F72FDB"/>
    <w:rsid w:val="00F756C2"/>
    <w:rsid w:val="00F80A7F"/>
    <w:rsid w:val="00F81BB0"/>
    <w:rsid w:val="00F8604A"/>
    <w:rsid w:val="00F86071"/>
    <w:rsid w:val="00F875EC"/>
    <w:rsid w:val="00F9478C"/>
    <w:rsid w:val="00F9558D"/>
    <w:rsid w:val="00FA0A4C"/>
    <w:rsid w:val="00FA155C"/>
    <w:rsid w:val="00FA1874"/>
    <w:rsid w:val="00FA34D4"/>
    <w:rsid w:val="00FA4134"/>
    <w:rsid w:val="00FA4AF1"/>
    <w:rsid w:val="00FA53B2"/>
    <w:rsid w:val="00FA57BB"/>
    <w:rsid w:val="00FA5AAB"/>
    <w:rsid w:val="00FA5EB6"/>
    <w:rsid w:val="00FB1474"/>
    <w:rsid w:val="00FB372A"/>
    <w:rsid w:val="00FB3E8D"/>
    <w:rsid w:val="00FB4E9A"/>
    <w:rsid w:val="00FB6712"/>
    <w:rsid w:val="00FC4E44"/>
    <w:rsid w:val="00FD08D7"/>
    <w:rsid w:val="00FD31B3"/>
    <w:rsid w:val="00FD3429"/>
    <w:rsid w:val="00FD50BC"/>
    <w:rsid w:val="00FD6032"/>
    <w:rsid w:val="00FD61A2"/>
    <w:rsid w:val="00FD66C2"/>
    <w:rsid w:val="00FD6812"/>
    <w:rsid w:val="00FE1183"/>
    <w:rsid w:val="00FE1503"/>
    <w:rsid w:val="00FE176F"/>
    <w:rsid w:val="00FE3B39"/>
    <w:rsid w:val="00FE5860"/>
    <w:rsid w:val="00FF61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44978"/>
  <w15:docId w15:val="{E3F716C0-F600-43D1-BAFD-5CAD94F4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CE"/>
    <w:pPr>
      <w:spacing w:after="160" w:line="259"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48B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A80B77"/>
    <w:rPr>
      <w:color w:val="0563C1"/>
      <w:u w:val="single"/>
    </w:rPr>
  </w:style>
  <w:style w:type="paragraph" w:styleId="ListParagraph">
    <w:name w:val="List Paragraph"/>
    <w:basedOn w:val="Normal"/>
    <w:uiPriority w:val="34"/>
    <w:qFormat/>
    <w:rsid w:val="007957EA"/>
    <w:pPr>
      <w:ind w:left="720"/>
    </w:pPr>
  </w:style>
  <w:style w:type="character" w:styleId="FollowedHyperlink">
    <w:name w:val="FollowedHyperlink"/>
    <w:uiPriority w:val="99"/>
    <w:semiHidden/>
    <w:unhideWhenUsed/>
    <w:rsid w:val="00FD6812"/>
    <w:rPr>
      <w:color w:val="954F72"/>
      <w:u w:val="single"/>
    </w:rPr>
  </w:style>
  <w:style w:type="character" w:customStyle="1" w:styleId="Mention1">
    <w:name w:val="Mention1"/>
    <w:uiPriority w:val="99"/>
    <w:semiHidden/>
    <w:unhideWhenUsed/>
    <w:rsid w:val="005C5850"/>
    <w:rPr>
      <w:color w:val="2B579A"/>
      <w:shd w:val="clear" w:color="auto" w:fill="E6E6E6"/>
    </w:rPr>
  </w:style>
  <w:style w:type="paragraph" w:styleId="BalloonText">
    <w:name w:val="Balloon Text"/>
    <w:basedOn w:val="Normal"/>
    <w:link w:val="BalloonTextChar"/>
    <w:uiPriority w:val="99"/>
    <w:semiHidden/>
    <w:unhideWhenUsed/>
    <w:rsid w:val="007E6B4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E6B48"/>
    <w:rPr>
      <w:rFonts w:ascii="Tahoma" w:hAnsi="Tahoma" w:cs="Tahoma"/>
      <w:sz w:val="16"/>
      <w:szCs w:val="16"/>
      <w:lang w:val="en-CA"/>
    </w:rPr>
  </w:style>
  <w:style w:type="character" w:styleId="CommentReference">
    <w:name w:val="annotation reference"/>
    <w:uiPriority w:val="99"/>
    <w:semiHidden/>
    <w:unhideWhenUsed/>
    <w:rsid w:val="007B5993"/>
    <w:rPr>
      <w:sz w:val="16"/>
      <w:szCs w:val="16"/>
    </w:rPr>
  </w:style>
  <w:style w:type="paragraph" w:styleId="CommentText">
    <w:name w:val="annotation text"/>
    <w:basedOn w:val="Normal"/>
    <w:link w:val="CommentTextChar"/>
    <w:uiPriority w:val="99"/>
    <w:semiHidden/>
    <w:unhideWhenUsed/>
    <w:rsid w:val="007B5993"/>
    <w:rPr>
      <w:sz w:val="20"/>
      <w:szCs w:val="20"/>
    </w:rPr>
  </w:style>
  <w:style w:type="character" w:customStyle="1" w:styleId="CommentTextChar">
    <w:name w:val="Comment Text Char"/>
    <w:link w:val="CommentText"/>
    <w:uiPriority w:val="99"/>
    <w:semiHidden/>
    <w:rsid w:val="007B5993"/>
    <w:rPr>
      <w:lang w:val="en-CA"/>
    </w:rPr>
  </w:style>
  <w:style w:type="paragraph" w:styleId="CommentSubject">
    <w:name w:val="annotation subject"/>
    <w:basedOn w:val="CommentText"/>
    <w:next w:val="CommentText"/>
    <w:link w:val="CommentSubjectChar"/>
    <w:uiPriority w:val="99"/>
    <w:semiHidden/>
    <w:unhideWhenUsed/>
    <w:rsid w:val="007B5993"/>
    <w:rPr>
      <w:b/>
      <w:bCs/>
    </w:rPr>
  </w:style>
  <w:style w:type="character" w:customStyle="1" w:styleId="CommentSubjectChar">
    <w:name w:val="Comment Subject Char"/>
    <w:link w:val="CommentSubject"/>
    <w:uiPriority w:val="99"/>
    <w:semiHidden/>
    <w:rsid w:val="007B5993"/>
    <w:rPr>
      <w:b/>
      <w:bCs/>
      <w:lang w:val="en-CA"/>
    </w:rPr>
  </w:style>
  <w:style w:type="character" w:customStyle="1" w:styleId="UnresolvedMention">
    <w:name w:val="Unresolved Mention"/>
    <w:basedOn w:val="DefaultParagraphFont"/>
    <w:uiPriority w:val="99"/>
    <w:semiHidden/>
    <w:unhideWhenUsed/>
    <w:rsid w:val="00FA57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eman-fakharany" TargetMode="External"/><Relationship Id="rId3" Type="http://schemas.openxmlformats.org/officeDocument/2006/relationships/numbering" Target="numbering.xml"/><Relationship Id="rId7" Type="http://schemas.openxmlformats.org/officeDocument/2006/relationships/hyperlink" Target="emy.alfakharany@gmail.com%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474B2-900A-4CF0-8D89-87DE040AE4F3}">
  <ds:schemaRefs>
    <ds:schemaRef ds:uri="http://schemas.openxmlformats.org/officeDocument/2006/bibliography"/>
  </ds:schemaRefs>
</ds:datastoreItem>
</file>

<file path=customXml/itemProps2.xml><?xml version="1.0" encoding="utf-8"?>
<ds:datastoreItem xmlns:ds="http://schemas.openxmlformats.org/officeDocument/2006/customXml" ds:itemID="{997E2419-93AC-40DE-A15C-7286055CE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3</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dc:creator>
  <cp:lastModifiedBy>E.Fakharany</cp:lastModifiedBy>
  <cp:revision>18</cp:revision>
  <cp:lastPrinted>2017-04-20T13:09:00Z</cp:lastPrinted>
  <dcterms:created xsi:type="dcterms:W3CDTF">2020-12-05T07:07:00Z</dcterms:created>
  <dcterms:modified xsi:type="dcterms:W3CDTF">2020-12-30T07:52:00Z</dcterms:modified>
</cp:coreProperties>
</file>